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9CE44" w14:textId="4D1DAEFE" w:rsidR="00B0575D" w:rsidRDefault="003635A7">
      <w:pPr>
        <w:rPr>
          <w:rFonts w:ascii="Arimo" w:hAnsi="Arimo" w:cs="Arimo"/>
          <w:b/>
          <w:bCs/>
          <w:color w:val="1F3864" w:themeColor="accent1" w:themeShade="80"/>
          <w:sz w:val="52"/>
          <w:szCs w:val="52"/>
          <w:lang w:val="en-US"/>
        </w:rPr>
        <w:sectPr w:rsidR="00B0575D" w:rsidSect="00B0575D">
          <w:pgSz w:w="11906" w:h="16838" w:code="9"/>
          <w:pgMar w:top="0" w:right="0" w:bottom="0" w:left="0" w:header="0" w:footer="0" w:gutter="0"/>
          <w:cols w:space="708"/>
          <w:titlePg/>
          <w:docGrid w:linePitch="360"/>
        </w:sectPr>
      </w:pPr>
      <w:r>
        <w:rPr>
          <w:rFonts w:ascii="Arimo" w:hAnsi="Arimo" w:cs="Arimo"/>
          <w:b/>
          <w:bCs/>
          <w:noProof/>
          <w:color w:val="4472C4" w:themeColor="accent1"/>
          <w:sz w:val="52"/>
          <w:szCs w:val="52"/>
          <w:lang w:eastAsia="en-IN"/>
        </w:rPr>
        <w:drawing>
          <wp:inline distT="0" distB="0" distL="0" distR="0" wp14:anchorId="48CD7D6F" wp14:editId="38E1E512">
            <wp:extent cx="7553325" cy="1068705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a:ln>
                      <a:noFill/>
                    </a:ln>
                  </pic:spPr>
                </pic:pic>
              </a:graphicData>
            </a:graphic>
          </wp:inline>
        </w:drawing>
      </w:r>
    </w:p>
    <w:tbl>
      <w:tblPr>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360"/>
      </w:tblGrid>
      <w:tr w:rsidR="00B92469" w:rsidRPr="00B92469" w14:paraId="3FE2996D" w14:textId="77777777" w:rsidTr="00C477F0">
        <w:trPr>
          <w:cantSplit/>
          <w:tblHeader/>
        </w:trPr>
        <w:tc>
          <w:tcPr>
            <w:tcW w:w="9360" w:type="dxa"/>
            <w:shd w:val="clear" w:color="auto" w:fill="33475B"/>
            <w:tcMar>
              <w:top w:w="100" w:type="dxa"/>
              <w:left w:w="100" w:type="dxa"/>
              <w:bottom w:w="100" w:type="dxa"/>
              <w:right w:w="100" w:type="dxa"/>
            </w:tcMar>
          </w:tcPr>
          <w:p w14:paraId="760ACAA9" w14:textId="77777777" w:rsidR="00B92469" w:rsidRPr="00B92469" w:rsidRDefault="00B92469" w:rsidP="00C477F0">
            <w:pPr>
              <w:pStyle w:val="Naslov"/>
              <w:jc w:val="center"/>
              <w:rPr>
                <w:rFonts w:ascii="Arimo" w:eastAsia="Avenir" w:hAnsi="Arimo" w:cs="Arimo"/>
                <w:b/>
                <w:color w:val="FFFFFF"/>
                <w:sz w:val="16"/>
                <w:szCs w:val="16"/>
              </w:rPr>
            </w:pPr>
            <w:r w:rsidRPr="00B92469">
              <w:rPr>
                <w:rFonts w:ascii="Arimo" w:hAnsi="Arimo" w:cs="Arimo"/>
                <w:b/>
                <w:bCs/>
                <w:color w:val="262626" w:themeColor="text1" w:themeTint="D9"/>
              </w:rPr>
              <w:lastRenderedPageBreak/>
              <w:br w:type="page"/>
            </w:r>
            <w:bookmarkStart w:id="0" w:name="_14vf4w9gba82" w:colFirst="0" w:colLast="0"/>
            <w:bookmarkEnd w:id="0"/>
          </w:p>
          <w:p w14:paraId="170DB76F" w14:textId="77777777" w:rsidR="00B92469" w:rsidRPr="00B92469" w:rsidRDefault="00B92469" w:rsidP="00C477F0">
            <w:pPr>
              <w:pStyle w:val="Naslov"/>
              <w:jc w:val="center"/>
              <w:rPr>
                <w:rFonts w:ascii="Arimo" w:eastAsia="Avenir" w:hAnsi="Arimo" w:cs="Arimo"/>
                <w:b/>
                <w:color w:val="FFFFFF"/>
                <w:sz w:val="40"/>
                <w:szCs w:val="40"/>
              </w:rPr>
            </w:pPr>
            <w:bookmarkStart w:id="1" w:name="_p74vixmsur9i" w:colFirst="0" w:colLast="0"/>
            <w:bookmarkEnd w:id="1"/>
            <w:r w:rsidRPr="00B92469">
              <w:rPr>
                <w:rFonts w:ascii="Arimo" w:eastAsia="Avenir" w:hAnsi="Arimo" w:cs="Arimo"/>
                <w:b/>
                <w:color w:val="FFFFFF"/>
                <w:sz w:val="40"/>
                <w:szCs w:val="40"/>
              </w:rPr>
              <w:t>Hi There!</w:t>
            </w:r>
          </w:p>
          <w:p w14:paraId="0442ED20" w14:textId="77777777" w:rsidR="00B92469" w:rsidRPr="00B92469" w:rsidRDefault="00F118DE" w:rsidP="00B92469">
            <w:pPr>
              <w:pStyle w:val="Naslov"/>
              <w:jc w:val="center"/>
              <w:rPr>
                <w:rFonts w:ascii="Arimo" w:eastAsia="Avenir" w:hAnsi="Arimo" w:cs="Arimo"/>
                <w:b/>
                <w:bCs/>
                <w:color w:val="FFFFFF"/>
                <w:sz w:val="28"/>
                <w:szCs w:val="28"/>
              </w:rPr>
            </w:pPr>
            <w:bookmarkStart w:id="2" w:name="_cwadwrsvy0xr" w:colFirst="0" w:colLast="0"/>
            <w:bookmarkEnd w:id="2"/>
            <w:r>
              <w:rPr>
                <w:rFonts w:ascii="Arimo" w:eastAsia="Avenir" w:hAnsi="Arimo" w:cs="Arimo"/>
                <w:color w:val="FFFFFF"/>
                <w:sz w:val="28"/>
                <w:szCs w:val="28"/>
              </w:rPr>
              <w:t>Thanks for downloading this</w:t>
            </w:r>
            <w:r w:rsidR="00AE7091">
              <w:rPr>
                <w:rFonts w:ascii="Arimo" w:eastAsia="Avenir" w:hAnsi="Arimo" w:cs="Arimo"/>
                <w:color w:val="FFFFFF"/>
                <w:sz w:val="28"/>
                <w:szCs w:val="28"/>
              </w:rPr>
              <w:t xml:space="preserve"> </w:t>
            </w:r>
            <w:r w:rsidR="00B92469" w:rsidRPr="00B92469">
              <w:rPr>
                <w:rFonts w:ascii="Arimo" w:eastAsia="Avenir" w:hAnsi="Arimo" w:cs="Arimo"/>
                <w:bCs/>
                <w:color w:val="FFFFFF"/>
                <w:sz w:val="28"/>
                <w:szCs w:val="28"/>
              </w:rPr>
              <w:t>executive summary template</w:t>
            </w:r>
            <w:r w:rsidR="00B92469" w:rsidRPr="00B92469">
              <w:rPr>
                <w:rFonts w:ascii="Arimo" w:eastAsia="Avenir" w:hAnsi="Arimo" w:cs="Arimo"/>
                <w:color w:val="FFFFFF"/>
                <w:sz w:val="28"/>
                <w:szCs w:val="28"/>
              </w:rPr>
              <w:t>.</w:t>
            </w:r>
          </w:p>
          <w:p w14:paraId="168FA943" w14:textId="77777777" w:rsidR="00B92469" w:rsidRPr="00B92469" w:rsidRDefault="00B92469" w:rsidP="00C477F0">
            <w:pPr>
              <w:pStyle w:val="Normal1"/>
              <w:spacing w:line="240" w:lineRule="auto"/>
              <w:jc w:val="center"/>
              <w:rPr>
                <w:rFonts w:ascii="Arimo" w:eastAsia="Avenir" w:hAnsi="Arimo" w:cs="Arimo"/>
              </w:rPr>
            </w:pPr>
            <w:r w:rsidRPr="00B92469">
              <w:rPr>
                <w:rFonts w:ascii="Arimo" w:eastAsia="Avenir" w:hAnsi="Arimo" w:cs="Arimo"/>
                <w:noProof/>
              </w:rPr>
              <w:drawing>
                <wp:inline distT="114300" distB="114300" distL="114300" distR="114300" wp14:anchorId="0E51ECCF" wp14:editId="77F680BC">
                  <wp:extent cx="1248688" cy="785813"/>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cstate="print"/>
                          <a:srcRect t="18181" b="18181"/>
                          <a:stretch>
                            <a:fillRect/>
                          </a:stretch>
                        </pic:blipFill>
                        <pic:spPr>
                          <a:xfrm>
                            <a:off x="0" y="0"/>
                            <a:ext cx="1248688" cy="785813"/>
                          </a:xfrm>
                          <a:prstGeom prst="rect">
                            <a:avLst/>
                          </a:prstGeom>
                          <a:ln/>
                        </pic:spPr>
                      </pic:pic>
                    </a:graphicData>
                  </a:graphic>
                </wp:inline>
              </w:drawing>
            </w:r>
          </w:p>
          <w:p w14:paraId="205D3181" w14:textId="77777777" w:rsidR="00B92469" w:rsidRPr="00B92469" w:rsidRDefault="00B92469" w:rsidP="00C477F0">
            <w:pPr>
              <w:pStyle w:val="Normal1"/>
              <w:spacing w:line="240" w:lineRule="auto"/>
              <w:jc w:val="center"/>
              <w:rPr>
                <w:rFonts w:ascii="Arimo" w:eastAsia="Avenir" w:hAnsi="Arimo" w:cs="Arimo"/>
              </w:rPr>
            </w:pPr>
          </w:p>
          <w:p w14:paraId="3240E440" w14:textId="77777777" w:rsidR="00B92469" w:rsidRPr="00B92469" w:rsidRDefault="00B92469" w:rsidP="00C477F0">
            <w:pPr>
              <w:pStyle w:val="Naslov"/>
              <w:jc w:val="center"/>
              <w:rPr>
                <w:rFonts w:ascii="Arimo" w:eastAsia="Avenir" w:hAnsi="Arimo" w:cs="Arimo"/>
                <w:color w:val="FFFFFF"/>
                <w:sz w:val="24"/>
                <w:szCs w:val="24"/>
              </w:rPr>
            </w:pPr>
            <w:bookmarkStart w:id="3" w:name="_34hiiuwusmm9" w:colFirst="0" w:colLast="0"/>
            <w:bookmarkEnd w:id="3"/>
            <w:r>
              <w:rPr>
                <w:rFonts w:ascii="Arimo" w:eastAsia="Avenir" w:hAnsi="Arimo" w:cs="Arimo"/>
                <w:color w:val="FFFFFF"/>
                <w:sz w:val="24"/>
                <w:szCs w:val="24"/>
              </w:rPr>
              <w:t xml:space="preserve">You Can Edit </w:t>
            </w:r>
            <w:r w:rsidR="00AE7091">
              <w:rPr>
                <w:rFonts w:ascii="Arimo" w:eastAsia="Avenir" w:hAnsi="Arimo" w:cs="Arimo"/>
                <w:color w:val="FFFFFF"/>
                <w:sz w:val="24"/>
                <w:szCs w:val="24"/>
              </w:rPr>
              <w:t xml:space="preserve">This </w:t>
            </w:r>
            <w:r>
              <w:rPr>
                <w:rFonts w:ascii="Arimo" w:eastAsia="Avenir" w:hAnsi="Arimo" w:cs="Arimo"/>
                <w:color w:val="FFFFFF"/>
                <w:sz w:val="24"/>
                <w:szCs w:val="24"/>
              </w:rPr>
              <w:t>Version</w:t>
            </w:r>
            <w:r w:rsidRPr="00B92469">
              <w:rPr>
                <w:rFonts w:ascii="Arimo" w:eastAsia="Avenir" w:hAnsi="Arimo" w:cs="Arimo"/>
                <w:color w:val="FFFFFF"/>
                <w:sz w:val="24"/>
                <w:szCs w:val="24"/>
              </w:rPr>
              <w:t xml:space="preserve"> To Fit Your Needs.</w:t>
            </w:r>
          </w:p>
          <w:p w14:paraId="7E81428A" w14:textId="77777777" w:rsidR="00B92469" w:rsidRPr="00B92469" w:rsidRDefault="00B92469" w:rsidP="00C477F0">
            <w:pPr>
              <w:pStyle w:val="Normal1"/>
              <w:ind w:left="720"/>
              <w:jc w:val="center"/>
              <w:rPr>
                <w:rFonts w:ascii="Arimo" w:eastAsia="Avenir" w:hAnsi="Arimo" w:cs="Arimo"/>
                <w:color w:val="FFFFFF"/>
                <w:sz w:val="24"/>
                <w:szCs w:val="24"/>
              </w:rPr>
            </w:pPr>
          </w:p>
        </w:tc>
      </w:tr>
      <w:tr w:rsidR="00B92469" w:rsidRPr="00B92469" w14:paraId="2C3D245F" w14:textId="77777777" w:rsidTr="00C477F0">
        <w:trPr>
          <w:cantSplit/>
          <w:tblHeader/>
        </w:trPr>
        <w:tc>
          <w:tcPr>
            <w:tcW w:w="9360" w:type="dxa"/>
            <w:shd w:val="clear" w:color="auto" w:fill="auto"/>
            <w:tcMar>
              <w:top w:w="100" w:type="dxa"/>
              <w:left w:w="100" w:type="dxa"/>
              <w:bottom w:w="100" w:type="dxa"/>
              <w:right w:w="100" w:type="dxa"/>
            </w:tcMar>
          </w:tcPr>
          <w:p w14:paraId="7324B6A6" w14:textId="77777777" w:rsidR="00B92469" w:rsidRPr="00B92469" w:rsidRDefault="00B92469" w:rsidP="00B92469">
            <w:pPr>
              <w:rPr>
                <w:rFonts w:ascii="Arimo" w:hAnsi="Arimo" w:cs="Arimo"/>
                <w:b/>
                <w:bCs/>
                <w:color w:val="262626" w:themeColor="text1" w:themeTint="D9"/>
                <w:sz w:val="16"/>
                <w:szCs w:val="16"/>
                <w:lang w:val="en-US"/>
              </w:rPr>
            </w:pPr>
          </w:p>
          <w:p w14:paraId="627FE627" w14:textId="77777777" w:rsidR="00B92469" w:rsidRPr="00B92469" w:rsidRDefault="00B92469" w:rsidP="00B92469">
            <w:pPr>
              <w:rPr>
                <w:rFonts w:ascii="Arimo" w:hAnsi="Arimo" w:cs="Arimo"/>
                <w:b/>
                <w:bCs/>
                <w:color w:val="262626" w:themeColor="text1" w:themeTint="D9"/>
                <w:sz w:val="40"/>
                <w:szCs w:val="40"/>
                <w:lang w:val="en-US"/>
              </w:rPr>
            </w:pPr>
            <w:r w:rsidRPr="00B92469">
              <w:rPr>
                <w:rFonts w:ascii="Arimo" w:hAnsi="Arimo" w:cs="Arimo"/>
                <w:b/>
                <w:bCs/>
                <w:color w:val="262626" w:themeColor="text1" w:themeTint="D9"/>
                <w:sz w:val="40"/>
                <w:szCs w:val="40"/>
                <w:lang w:val="en-US"/>
              </w:rPr>
              <w:t xml:space="preserve">What is </w:t>
            </w:r>
            <w:r w:rsidRPr="00B92469">
              <w:rPr>
                <w:rFonts w:ascii="Arimo" w:hAnsi="Arimo" w:cs="Arimo"/>
                <w:b/>
                <w:bCs/>
                <w:color w:val="262626" w:themeColor="text1" w:themeTint="D9"/>
                <w:sz w:val="40"/>
                <w:szCs w:val="40"/>
              </w:rPr>
              <w:t>executive summary?</w:t>
            </w:r>
          </w:p>
          <w:p w14:paraId="5FAD5D14" w14:textId="77777777" w:rsidR="00B92469" w:rsidRPr="003C3A6B" w:rsidRDefault="00B92469" w:rsidP="00B92469">
            <w:pPr>
              <w:rPr>
                <w:rFonts w:ascii="Arimo" w:hAnsi="Arimo" w:cs="Arimo"/>
                <w:lang w:val="en-US"/>
              </w:rPr>
            </w:pPr>
            <w:r w:rsidRPr="001F3EAA">
              <w:rPr>
                <w:rFonts w:ascii="Arimo" w:hAnsi="Arimo" w:cs="Arimo"/>
                <w:lang w:val="en-US"/>
              </w:rPr>
              <w:t xml:space="preserve">An executive summary serves as the first impression of your business. It provides an overview of your plan in a clear and precise manner. </w:t>
            </w:r>
          </w:p>
          <w:p w14:paraId="18D8AC39" w14:textId="77777777" w:rsidR="00B92469" w:rsidRPr="001F3EAA" w:rsidRDefault="00B92469" w:rsidP="00B92469">
            <w:pPr>
              <w:rPr>
                <w:rFonts w:ascii="Arimo" w:hAnsi="Arimo" w:cs="Arimo"/>
                <w:lang w:val="en-US"/>
              </w:rPr>
            </w:pPr>
            <w:r w:rsidRPr="001F3EAA">
              <w:rPr>
                <w:rFonts w:ascii="Arimo" w:hAnsi="Arimo" w:cs="Arimo"/>
                <w:lang w:val="en-US"/>
              </w:rPr>
              <w:t>It mainly serves two purposes:</w:t>
            </w:r>
          </w:p>
          <w:p w14:paraId="4B53C605" w14:textId="77777777" w:rsidR="00B92469" w:rsidRPr="001F3EAA" w:rsidRDefault="00B92469" w:rsidP="00B92469">
            <w:pPr>
              <w:pStyle w:val="Odstavekseznama"/>
              <w:numPr>
                <w:ilvl w:val="0"/>
                <w:numId w:val="1"/>
              </w:numPr>
              <w:rPr>
                <w:rFonts w:ascii="Arimo" w:hAnsi="Arimo" w:cs="Arimo"/>
                <w:lang w:val="en-US"/>
              </w:rPr>
            </w:pPr>
            <w:r w:rsidRPr="001F3EAA">
              <w:rPr>
                <w:rFonts w:ascii="Arimo" w:hAnsi="Arimo" w:cs="Arimo"/>
                <w:lang w:val="en-US"/>
              </w:rPr>
              <w:t>It helps you explain your idea to the stakeholders of your business in a short time.</w:t>
            </w:r>
          </w:p>
          <w:p w14:paraId="67E09A4F" w14:textId="77777777" w:rsidR="00B92469" w:rsidRPr="001F3EAA" w:rsidRDefault="00B92469" w:rsidP="00B92469">
            <w:pPr>
              <w:pStyle w:val="Odstavekseznama"/>
              <w:numPr>
                <w:ilvl w:val="0"/>
                <w:numId w:val="1"/>
              </w:numPr>
              <w:rPr>
                <w:rFonts w:ascii="Arimo" w:hAnsi="Arimo" w:cs="Arimo"/>
                <w:lang w:val="en-US"/>
              </w:rPr>
            </w:pPr>
            <w:r w:rsidRPr="001F3EAA">
              <w:rPr>
                <w:rFonts w:ascii="Arimo" w:hAnsi="Arimo" w:cs="Arimo"/>
                <w:lang w:val="en-US"/>
              </w:rPr>
              <w:t>It helps you convince investors who do not have the time to read your entire business plan.</w:t>
            </w:r>
          </w:p>
          <w:p w14:paraId="2E8CC981" w14:textId="77777777" w:rsidR="00B92469" w:rsidRPr="001F3EAA" w:rsidRDefault="00B92469" w:rsidP="00B92469">
            <w:pPr>
              <w:rPr>
                <w:rFonts w:ascii="Arimo" w:hAnsi="Arimo" w:cs="Arimo"/>
                <w:lang w:val="en-US"/>
              </w:rPr>
            </w:pPr>
            <w:r w:rsidRPr="001F3EAA">
              <w:rPr>
                <w:rFonts w:ascii="Arimo" w:hAnsi="Arimo" w:cs="Arimo"/>
                <w:lang w:val="en-US"/>
              </w:rPr>
              <w:t>An executive summary sums up all the major sections of your business plan, but should not exceed one or two pages. Whatever you write in an executive summary should be short precise and to the point.</w:t>
            </w:r>
          </w:p>
          <w:p w14:paraId="6A1B168E" w14:textId="77777777" w:rsidR="00B92469" w:rsidRPr="00B92469" w:rsidRDefault="00B92469" w:rsidP="00B92469">
            <w:pPr>
              <w:rPr>
                <w:rFonts w:ascii="Arimo" w:hAnsi="Arimo" w:cs="Arimo"/>
                <w:lang w:val="en-US"/>
              </w:rPr>
            </w:pPr>
            <w:r w:rsidRPr="001F3EAA">
              <w:rPr>
                <w:rFonts w:ascii="Arimo" w:hAnsi="Arimo" w:cs="Arimo"/>
                <w:lang w:val="en-US"/>
              </w:rPr>
              <w:t>And although an executive summary forms the first page of your document, it should be written towards the very end to help you sum up your idea clearly.</w:t>
            </w:r>
          </w:p>
        </w:tc>
      </w:tr>
    </w:tbl>
    <w:p w14:paraId="40A921BC" w14:textId="77777777" w:rsidR="00B92469" w:rsidRPr="00B92469" w:rsidRDefault="00B92469" w:rsidP="00B92469">
      <w:pPr>
        <w:pStyle w:val="Normal1"/>
        <w:rPr>
          <w:rFonts w:ascii="Arimo" w:eastAsia="Avenir" w:hAnsi="Arimo" w:cs="Arimo"/>
        </w:rPr>
      </w:pPr>
    </w:p>
    <w:tbl>
      <w:tblPr>
        <w:tblW w:w="9360" w:type="dxa"/>
        <w:tblBorders>
          <w:top w:val="single" w:sz="8" w:space="0" w:color="F5F8FA"/>
          <w:left w:val="single" w:sz="8" w:space="0" w:color="F5F8FA"/>
          <w:bottom w:val="single" w:sz="8" w:space="0" w:color="F5F8FA"/>
          <w:right w:val="single" w:sz="8" w:space="0" w:color="F5F8FA"/>
          <w:insideH w:val="single" w:sz="8" w:space="0" w:color="F5F8FA"/>
          <w:insideV w:val="single" w:sz="8" w:space="0" w:color="F5F8FA"/>
        </w:tblBorders>
        <w:tblLayout w:type="fixed"/>
        <w:tblLook w:val="0600" w:firstRow="0" w:lastRow="0" w:firstColumn="0" w:lastColumn="0" w:noHBand="1" w:noVBand="1"/>
      </w:tblPr>
      <w:tblGrid>
        <w:gridCol w:w="4785"/>
        <w:gridCol w:w="4575"/>
      </w:tblGrid>
      <w:tr w:rsidR="00B92469" w:rsidRPr="00B92469" w14:paraId="357E97F3" w14:textId="77777777" w:rsidTr="00C477F0">
        <w:trPr>
          <w:cantSplit/>
          <w:tblHeader/>
        </w:trPr>
        <w:tc>
          <w:tcPr>
            <w:tcW w:w="4785" w:type="dxa"/>
            <w:shd w:val="clear" w:color="auto" w:fill="F5F8FA"/>
            <w:tcMar>
              <w:top w:w="100" w:type="dxa"/>
              <w:left w:w="100" w:type="dxa"/>
              <w:bottom w:w="100" w:type="dxa"/>
              <w:right w:w="100" w:type="dxa"/>
            </w:tcMar>
          </w:tcPr>
          <w:p w14:paraId="337FFF3E" w14:textId="77777777" w:rsidR="00B92469" w:rsidRPr="00B92469" w:rsidRDefault="00B92469" w:rsidP="00C477F0">
            <w:pPr>
              <w:pStyle w:val="Normal1"/>
              <w:rPr>
                <w:rFonts w:ascii="Arimo" w:eastAsia="Avenir" w:hAnsi="Arimo" w:cs="Arimo"/>
                <w:color w:val="33475B"/>
                <w:sz w:val="36"/>
                <w:szCs w:val="36"/>
              </w:rPr>
            </w:pPr>
          </w:p>
          <w:p w14:paraId="506FAE1C" w14:textId="77777777" w:rsidR="00B2642E" w:rsidRDefault="00B2642E" w:rsidP="00B2642E">
            <w:pPr>
              <w:pStyle w:val="Normal1"/>
              <w:ind w:left="270"/>
              <w:jc w:val="center"/>
              <w:rPr>
                <w:rFonts w:ascii="Arimo" w:eastAsia="Avenir" w:hAnsi="Arimo" w:cs="Arimo"/>
                <w:color w:val="33475B"/>
                <w:sz w:val="36"/>
                <w:szCs w:val="36"/>
              </w:rPr>
            </w:pPr>
            <w:r>
              <w:rPr>
                <w:rFonts w:ascii="Arimo" w:eastAsia="Avenir" w:hAnsi="Arimo" w:cs="Arimo"/>
                <w:color w:val="33475B"/>
                <w:sz w:val="36"/>
                <w:szCs w:val="36"/>
              </w:rPr>
              <w:t>Do you want to plan your business faster?</w:t>
            </w:r>
          </w:p>
          <w:p w14:paraId="6777580A" w14:textId="77777777" w:rsidR="00B2642E" w:rsidRPr="00B2642E" w:rsidRDefault="00B2642E" w:rsidP="00B2642E">
            <w:pPr>
              <w:pStyle w:val="Normal1"/>
              <w:ind w:left="270"/>
              <w:jc w:val="center"/>
              <w:rPr>
                <w:rFonts w:ascii="Arimo" w:eastAsia="Avenir" w:hAnsi="Arimo" w:cs="Arimo"/>
                <w:color w:val="33475B"/>
                <w:sz w:val="20"/>
                <w:szCs w:val="20"/>
              </w:rPr>
            </w:pPr>
          </w:p>
          <w:p w14:paraId="687958BD" w14:textId="77777777" w:rsidR="00B2642E" w:rsidRPr="00B2642E" w:rsidRDefault="00B2642E" w:rsidP="00B2642E">
            <w:pPr>
              <w:pStyle w:val="Normal1"/>
              <w:ind w:left="270"/>
              <w:jc w:val="center"/>
              <w:rPr>
                <w:rFonts w:ascii="Arimo" w:eastAsia="Avenir" w:hAnsi="Arimo" w:cs="Arimo"/>
                <w:color w:val="33475B"/>
                <w:sz w:val="27"/>
                <w:szCs w:val="27"/>
              </w:rPr>
            </w:pPr>
            <w:r>
              <w:rPr>
                <w:rFonts w:ascii="Arimo" w:eastAsia="Avenir" w:hAnsi="Arimo" w:cs="Arimo"/>
                <w:color w:val="33475B"/>
                <w:sz w:val="27"/>
                <w:szCs w:val="27"/>
              </w:rPr>
              <w:t>Upmetrics can help</w:t>
            </w:r>
            <w:r w:rsidRPr="00B2642E">
              <w:rPr>
                <w:rFonts w:ascii="Arimo" w:eastAsia="Avenir" w:hAnsi="Arimo" w:cs="Arimo"/>
                <w:color w:val="33475B"/>
                <w:sz w:val="27"/>
                <w:szCs w:val="27"/>
              </w:rPr>
              <w:t xml:space="preserve"> you at every step of writing your business plan.</w:t>
            </w:r>
          </w:p>
          <w:p w14:paraId="124E3416" w14:textId="77777777" w:rsidR="00B92469" w:rsidRPr="00B92469" w:rsidRDefault="00B2642E" w:rsidP="00B2642E">
            <w:pPr>
              <w:pStyle w:val="Normal1"/>
              <w:ind w:left="270"/>
              <w:jc w:val="center"/>
              <w:rPr>
                <w:rFonts w:ascii="Arimo" w:eastAsia="Avenir" w:hAnsi="Arimo" w:cs="Arimo"/>
                <w:color w:val="33475B"/>
                <w:sz w:val="36"/>
                <w:szCs w:val="36"/>
              </w:rPr>
            </w:pPr>
            <w:r w:rsidRPr="00B2642E">
              <w:rPr>
                <w:rFonts w:ascii="Arimo" w:eastAsia="Avenir" w:hAnsi="Arimo" w:cs="Arimo"/>
                <w:color w:val="33475B"/>
                <w:sz w:val="27"/>
                <w:szCs w:val="27"/>
              </w:rPr>
              <w:t>So, what are you waiting for!</w:t>
            </w:r>
          </w:p>
          <w:p w14:paraId="5D30F945" w14:textId="77777777" w:rsidR="00B92469" w:rsidRPr="00B92469" w:rsidRDefault="00B92469" w:rsidP="00C477F0">
            <w:pPr>
              <w:pStyle w:val="Normal1"/>
              <w:widowControl w:val="0"/>
              <w:spacing w:line="240" w:lineRule="auto"/>
              <w:jc w:val="center"/>
              <w:rPr>
                <w:rFonts w:ascii="Arimo" w:eastAsia="Avenir" w:hAnsi="Arimo" w:cs="Arimo"/>
              </w:rPr>
            </w:pPr>
          </w:p>
          <w:p w14:paraId="3AD7BEA2" w14:textId="77777777" w:rsidR="00B92469" w:rsidRPr="00B92469" w:rsidRDefault="00B92469" w:rsidP="00C477F0">
            <w:pPr>
              <w:pStyle w:val="Normal1"/>
              <w:widowControl w:val="0"/>
              <w:spacing w:line="240" w:lineRule="auto"/>
              <w:rPr>
                <w:rFonts w:ascii="Arimo" w:eastAsia="Avenir" w:hAnsi="Arimo" w:cs="Arimo"/>
              </w:rPr>
            </w:pPr>
          </w:p>
        </w:tc>
        <w:tc>
          <w:tcPr>
            <w:tcW w:w="4575" w:type="dxa"/>
            <w:shd w:val="clear" w:color="auto" w:fill="F5F8FA"/>
            <w:tcMar>
              <w:top w:w="100" w:type="dxa"/>
              <w:left w:w="100" w:type="dxa"/>
              <w:bottom w:w="100" w:type="dxa"/>
              <w:right w:w="100" w:type="dxa"/>
            </w:tcMar>
          </w:tcPr>
          <w:p w14:paraId="01B91C48" w14:textId="77777777" w:rsidR="00B92469" w:rsidRPr="00B92469" w:rsidRDefault="00B92469" w:rsidP="00C477F0">
            <w:pPr>
              <w:pStyle w:val="Normal1"/>
              <w:jc w:val="center"/>
              <w:rPr>
                <w:rFonts w:ascii="Arimo" w:eastAsia="Avenir" w:hAnsi="Arimo" w:cs="Arimo"/>
                <w:color w:val="33475B"/>
                <w:sz w:val="36"/>
                <w:szCs w:val="36"/>
              </w:rPr>
            </w:pPr>
            <w:r w:rsidRPr="00B92469">
              <w:rPr>
                <w:rFonts w:ascii="Arimo" w:eastAsia="Avenir" w:hAnsi="Arimo" w:cs="Arimo"/>
                <w:noProof/>
                <w:color w:val="33475B"/>
                <w:sz w:val="36"/>
                <w:szCs w:val="36"/>
              </w:rPr>
              <w:drawing>
                <wp:anchor distT="0" distB="0" distL="114300" distR="114300" simplePos="0" relativeHeight="251659264" behindDoc="0" locked="0" layoutInCell="1" allowOverlap="1" wp14:anchorId="46B5ADB3" wp14:editId="42D57A2D">
                  <wp:simplePos x="0" y="0"/>
                  <wp:positionH relativeFrom="column">
                    <wp:posOffset>467360</wp:posOffset>
                  </wp:positionH>
                  <wp:positionV relativeFrom="paragraph">
                    <wp:posOffset>317500</wp:posOffset>
                  </wp:positionV>
                  <wp:extent cx="1850390" cy="1533525"/>
                  <wp:effectExtent l="0" t="0" r="0" b="0"/>
                  <wp:wrapThrough wrapText="bothSides">
                    <wp:wrapPolygon edited="0">
                      <wp:start x="9784" y="805"/>
                      <wp:lineTo x="445" y="2415"/>
                      <wp:lineTo x="889" y="20929"/>
                      <wp:lineTo x="11786" y="20929"/>
                      <wp:lineTo x="16900" y="20929"/>
                      <wp:lineTo x="21570" y="19588"/>
                      <wp:lineTo x="21348" y="5098"/>
                      <wp:lineTo x="21126" y="1073"/>
                      <wp:lineTo x="21126" y="805"/>
                      <wp:lineTo x="9784" y="805"/>
                    </wp:wrapPolygon>
                  </wp:wrapThrough>
                  <wp:docPr id="4" name="Picture 15" descr="Sample Business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ample Business Plan"/>
                          <pic:cNvPicPr>
                            <a:picLocks noChangeAspect="1" noChangeArrowheads="1"/>
                          </pic:cNvPicPr>
                        </pic:nvPicPr>
                        <pic:blipFill>
                          <a:blip r:embed="rId10"/>
                          <a:srcRect/>
                          <a:stretch>
                            <a:fillRect/>
                          </a:stretch>
                        </pic:blipFill>
                        <pic:spPr bwMode="auto">
                          <a:xfrm>
                            <a:off x="0" y="0"/>
                            <a:ext cx="1850390" cy="1533525"/>
                          </a:xfrm>
                          <a:prstGeom prst="rect">
                            <a:avLst/>
                          </a:prstGeom>
                          <a:noFill/>
                          <a:ln w="9525">
                            <a:noFill/>
                            <a:miter lim="800000"/>
                            <a:headEnd/>
                            <a:tailEnd/>
                          </a:ln>
                        </pic:spPr>
                      </pic:pic>
                    </a:graphicData>
                  </a:graphic>
                </wp:anchor>
              </w:drawing>
            </w:r>
          </w:p>
        </w:tc>
      </w:tr>
      <w:tr w:rsidR="00B92469" w:rsidRPr="00B92469" w14:paraId="6A78CFE0" w14:textId="77777777" w:rsidTr="00C477F0">
        <w:trPr>
          <w:cantSplit/>
          <w:trHeight w:val="560"/>
          <w:tblHeader/>
        </w:trPr>
        <w:tc>
          <w:tcPr>
            <w:tcW w:w="9360" w:type="dxa"/>
            <w:gridSpan w:val="2"/>
            <w:shd w:val="clear" w:color="auto" w:fill="FF7A59"/>
            <w:tcMar>
              <w:top w:w="100" w:type="dxa"/>
              <w:left w:w="100" w:type="dxa"/>
              <w:bottom w:w="100" w:type="dxa"/>
              <w:right w:w="100" w:type="dxa"/>
            </w:tcMar>
          </w:tcPr>
          <w:p w14:paraId="54981C0C" w14:textId="77777777" w:rsidR="00B92469" w:rsidRPr="00B2642E" w:rsidRDefault="00B2642E" w:rsidP="00B92469">
            <w:pPr>
              <w:pStyle w:val="Normal1"/>
              <w:jc w:val="center"/>
              <w:rPr>
                <w:rFonts w:ascii="Arimo" w:eastAsia="Avenir" w:hAnsi="Arimo" w:cs="Arimo"/>
                <w:color w:val="FFFFFF" w:themeColor="background1"/>
                <w:sz w:val="40"/>
                <w:szCs w:val="40"/>
              </w:rPr>
            </w:pPr>
            <w:hyperlink r:id="rId11" w:history="1">
              <w:r w:rsidRPr="00B2642E">
                <w:rPr>
                  <w:rStyle w:val="Hiperpovezava"/>
                  <w:rFonts w:ascii="Arimo" w:eastAsia="Avenir" w:hAnsi="Arimo" w:cs="Arimo"/>
                  <w:b/>
                  <w:color w:val="FFFFFF" w:themeColor="background1"/>
                  <w:sz w:val="40"/>
                  <w:szCs w:val="40"/>
                  <w:u w:val="none"/>
                </w:rPr>
                <w:t>Start writing your business plan today</w:t>
              </w:r>
            </w:hyperlink>
            <w:r>
              <w:rPr>
                <w:rFonts w:ascii="Arimo" w:eastAsia="Avenir" w:hAnsi="Arimo" w:cs="Arimo"/>
                <w:b/>
                <w:color w:val="FFFFFF" w:themeColor="background1"/>
                <w:sz w:val="40"/>
                <w:szCs w:val="40"/>
              </w:rPr>
              <w:t>!</w:t>
            </w:r>
          </w:p>
        </w:tc>
      </w:tr>
    </w:tbl>
    <w:p w14:paraId="37CBA436" w14:textId="77777777" w:rsidR="003C3A6B" w:rsidRPr="00B92469" w:rsidRDefault="00B92469" w:rsidP="00B92469">
      <w:pPr>
        <w:rPr>
          <w:rFonts w:ascii="Arimo" w:hAnsi="Arimo" w:cs="Arimo"/>
          <w:color w:val="000000" w:themeColor="text1"/>
          <w:lang w:val="en-US"/>
        </w:rPr>
      </w:pPr>
      <w:r>
        <w:rPr>
          <w:rFonts w:ascii="Arimo" w:hAnsi="Arimo" w:cs="Arimo"/>
          <w:b/>
          <w:bCs/>
          <w:color w:val="262626" w:themeColor="text1" w:themeTint="D9"/>
          <w:sz w:val="52"/>
          <w:szCs w:val="52"/>
          <w:lang w:val="en-US"/>
        </w:rPr>
        <w:br w:type="page"/>
      </w:r>
    </w:p>
    <w:p w14:paraId="1A676B4F" w14:textId="77777777" w:rsidR="00AE7091" w:rsidRPr="00AE7091" w:rsidRDefault="006E0FB8" w:rsidP="00AE7091">
      <w:pPr>
        <w:rPr>
          <w:rFonts w:ascii="Arimo" w:hAnsi="Arimo" w:cs="Arimo"/>
          <w:b/>
          <w:bCs/>
          <w:color w:val="262626" w:themeColor="text1" w:themeTint="D9"/>
          <w:sz w:val="36"/>
          <w:szCs w:val="36"/>
          <w:lang w:val="en-US"/>
        </w:rPr>
      </w:pPr>
      <w:r w:rsidRPr="00B92469">
        <w:rPr>
          <w:rFonts w:ascii="Arimo" w:hAnsi="Arimo" w:cs="Arimo"/>
          <w:b/>
          <w:bCs/>
          <w:color w:val="262626" w:themeColor="text1" w:themeTint="D9"/>
          <w:sz w:val="36"/>
          <w:szCs w:val="36"/>
          <w:lang w:val="en-US"/>
        </w:rPr>
        <w:lastRenderedPageBreak/>
        <w:t>Introduc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E7091" w14:paraId="080934E4" w14:textId="77777777" w:rsidTr="00993E79">
        <w:trPr>
          <w:cantSplit/>
          <w:tblHeader/>
        </w:trPr>
        <w:tc>
          <w:tcPr>
            <w:tcW w:w="9360" w:type="dxa"/>
            <w:tcBorders>
              <w:top w:val="single" w:sz="8" w:space="0" w:color="FFFFFF"/>
              <w:left w:val="single" w:sz="8" w:space="0" w:color="FFFFFF"/>
              <w:bottom w:val="single" w:sz="8" w:space="0" w:color="FFFFFF"/>
              <w:right w:val="single" w:sz="8" w:space="0" w:color="FFFFFF"/>
            </w:tcBorders>
            <w:shd w:val="clear" w:color="auto" w:fill="F5F8FA"/>
            <w:tcMar>
              <w:top w:w="100" w:type="dxa"/>
              <w:left w:w="100" w:type="dxa"/>
              <w:bottom w:w="100" w:type="dxa"/>
              <w:right w:w="100" w:type="dxa"/>
            </w:tcMar>
          </w:tcPr>
          <w:p w14:paraId="0C8C7850" w14:textId="77777777" w:rsidR="00AE7091" w:rsidRDefault="00AE7091" w:rsidP="00AE7091">
            <w:pPr>
              <w:shd w:val="clear" w:color="auto" w:fill="F5F8FA"/>
              <w:spacing w:after="0"/>
              <w:rPr>
                <w:rFonts w:ascii="Arimo" w:hAnsi="Arimo" w:cs="Arimo"/>
                <w:lang w:val="en-US"/>
              </w:rPr>
            </w:pPr>
            <w:r>
              <w:rPr>
                <w:rFonts w:ascii="Arimo" w:hAnsi="Arimo" w:cs="Arimo"/>
                <w:lang w:val="en-US"/>
              </w:rPr>
              <w:t>I</w:t>
            </w:r>
            <w:r w:rsidRPr="001F3EAA">
              <w:rPr>
                <w:rFonts w:ascii="Arimo" w:hAnsi="Arimo" w:cs="Arimo"/>
                <w:lang w:val="en-US"/>
              </w:rPr>
              <w:t>ntroduction should give an idea of what you are going to talk about. Your introduction should be gripping. It should make your reader go further.</w:t>
            </w:r>
          </w:p>
          <w:p w14:paraId="03F05AE6" w14:textId="77777777" w:rsidR="00AE7091" w:rsidRPr="00B301D0" w:rsidRDefault="00AE7091" w:rsidP="00AE7091">
            <w:pPr>
              <w:shd w:val="clear" w:color="auto" w:fill="F5F8FA"/>
              <w:spacing w:after="0"/>
              <w:rPr>
                <w:rFonts w:ascii="Arimo" w:hAnsi="Arimo" w:cs="Arimo"/>
                <w:sz w:val="16"/>
                <w:szCs w:val="16"/>
                <w:lang w:val="en-US"/>
              </w:rPr>
            </w:pPr>
          </w:p>
          <w:p w14:paraId="36DBE81F" w14:textId="77777777" w:rsidR="00AE7091" w:rsidRDefault="00AE7091" w:rsidP="00AE7091">
            <w:pPr>
              <w:shd w:val="clear" w:color="auto" w:fill="F5F8FA"/>
              <w:spacing w:after="0"/>
              <w:rPr>
                <w:rFonts w:ascii="Arimo" w:hAnsi="Arimo" w:cs="Arimo"/>
                <w:lang w:val="en-US"/>
              </w:rPr>
            </w:pPr>
            <w:r w:rsidRPr="001F3EAA">
              <w:rPr>
                <w:rFonts w:ascii="Arimo" w:hAnsi="Arimo" w:cs="Arimo"/>
                <w:lang w:val="en-US"/>
              </w:rPr>
              <w:t>For an executive summary, your introduction should act as a preamble to what you’ll</w:t>
            </w:r>
          </w:p>
          <w:p w14:paraId="2D64BA70" w14:textId="77777777" w:rsidR="00AE7091" w:rsidRDefault="00AE7091" w:rsidP="00AE7091">
            <w:pPr>
              <w:shd w:val="clear" w:color="auto" w:fill="F5F8FA"/>
              <w:spacing w:after="0"/>
              <w:rPr>
                <w:rFonts w:ascii="Arimo" w:hAnsi="Arimo" w:cs="Arimo"/>
                <w:lang w:val="en-US"/>
              </w:rPr>
            </w:pPr>
            <w:r w:rsidRPr="001F3EAA">
              <w:rPr>
                <w:rFonts w:ascii="Arimo" w:hAnsi="Arimo" w:cs="Arimo"/>
                <w:lang w:val="en-US"/>
              </w:rPr>
              <w:t xml:space="preserve">Want to explain throughout the course of the document. Apart from that, it should </w:t>
            </w:r>
          </w:p>
          <w:p w14:paraId="0C5137FA" w14:textId="77777777" w:rsidR="00AE7091" w:rsidRPr="001F3EAA" w:rsidRDefault="00AE7091" w:rsidP="00AE7091">
            <w:pPr>
              <w:shd w:val="clear" w:color="auto" w:fill="F5F8FA"/>
              <w:spacing w:after="0"/>
              <w:rPr>
                <w:rFonts w:ascii="Arimo" w:hAnsi="Arimo" w:cs="Arimo"/>
                <w:lang w:val="en-US"/>
              </w:rPr>
            </w:pPr>
            <w:r w:rsidRPr="001F3EAA">
              <w:rPr>
                <w:rFonts w:ascii="Arimo" w:hAnsi="Arimo" w:cs="Arimo"/>
                <w:lang w:val="en-US"/>
              </w:rPr>
              <w:t>Also help your reader understand what questions the document would answer.</w:t>
            </w:r>
          </w:p>
          <w:p w14:paraId="22DD2AC5" w14:textId="77777777" w:rsidR="00AE7091" w:rsidRPr="003C3A6B" w:rsidRDefault="00AE7091" w:rsidP="00AE7091">
            <w:pPr>
              <w:shd w:val="clear" w:color="auto" w:fill="F5F8FA"/>
              <w:spacing w:after="0"/>
              <w:rPr>
                <w:rFonts w:ascii="Arimo" w:hAnsi="Arimo" w:cs="Arimo"/>
                <w:b/>
                <w:bCs/>
                <w:sz w:val="16"/>
                <w:szCs w:val="16"/>
                <w:lang w:val="en-US"/>
              </w:rPr>
            </w:pPr>
          </w:p>
          <w:p w14:paraId="19BE7CD8" w14:textId="77777777" w:rsidR="00AE7091" w:rsidRPr="00AE7091" w:rsidRDefault="00AE7091" w:rsidP="00AE7091">
            <w:pPr>
              <w:shd w:val="clear" w:color="auto" w:fill="F5F8FA"/>
              <w:spacing w:after="0" w:line="276" w:lineRule="auto"/>
              <w:rPr>
                <w:rFonts w:ascii="Arimo" w:hAnsi="Arimo" w:cs="Arimo"/>
                <w:i/>
                <w:lang w:val="en-US"/>
              </w:rPr>
            </w:pPr>
            <w:r w:rsidRPr="00AE7091">
              <w:rPr>
                <w:rFonts w:ascii="Arimo" w:hAnsi="Arimo" w:cs="Arimo"/>
                <w:b/>
                <w:bCs/>
                <w:i/>
                <w:lang w:val="en-US"/>
              </w:rPr>
              <w:t xml:space="preserve">Upmetrics Tip: </w:t>
            </w:r>
            <w:r w:rsidRPr="00AE7091">
              <w:rPr>
                <w:rFonts w:ascii="Arimo" w:hAnsi="Arimo" w:cs="Arimo"/>
                <w:i/>
                <w:lang w:val="en-US"/>
              </w:rPr>
              <w:t>Don’t take up more than two paragraphs to give an introduction,</w:t>
            </w:r>
          </w:p>
          <w:p w14:paraId="3BC82391" w14:textId="77777777" w:rsidR="00AE7091" w:rsidRPr="00AE7091" w:rsidRDefault="00AE7091" w:rsidP="00AE7091">
            <w:pPr>
              <w:shd w:val="clear" w:color="auto" w:fill="F5F8FA"/>
              <w:spacing w:after="0" w:line="276" w:lineRule="auto"/>
              <w:rPr>
                <w:rFonts w:ascii="Arimo" w:hAnsi="Arimo" w:cs="Arimo"/>
                <w:lang w:val="en-US"/>
              </w:rPr>
            </w:pPr>
            <w:r w:rsidRPr="00AE7091">
              <w:rPr>
                <w:rFonts w:ascii="Arimo" w:hAnsi="Arimo" w:cs="Arimo"/>
                <w:i/>
                <w:lang w:val="en-US"/>
              </w:rPr>
              <w:t>Keep it brief.</w:t>
            </w:r>
          </w:p>
        </w:tc>
      </w:tr>
    </w:tbl>
    <w:p w14:paraId="643EBFAE" w14:textId="77777777" w:rsidR="00AE7091" w:rsidRDefault="00AE7091" w:rsidP="00AE7091">
      <w:pPr>
        <w:pStyle w:val="Navaden1"/>
        <w:rPr>
          <w:rFonts w:ascii="Avenir" w:eastAsia="Avenir" w:hAnsi="Avenir" w:cs="Avenir"/>
          <w:color w:val="33475B"/>
          <w:sz w:val="24"/>
          <w:szCs w:val="24"/>
        </w:rPr>
      </w:pPr>
    </w:p>
    <w:p w14:paraId="564C6088" w14:textId="77777777" w:rsidR="0017526C" w:rsidRDefault="00055B09" w:rsidP="00B92469">
      <w:pPr>
        <w:rPr>
          <w:rFonts w:ascii="Arimo" w:hAnsi="Arimo" w:cs="Arimo"/>
          <w:b/>
          <w:bCs/>
          <w:color w:val="262626" w:themeColor="text1" w:themeTint="D9"/>
          <w:sz w:val="36"/>
          <w:szCs w:val="36"/>
          <w:lang w:val="en-US"/>
        </w:rPr>
      </w:pPr>
      <w:r w:rsidRPr="00B92469">
        <w:rPr>
          <w:rFonts w:ascii="Arimo" w:hAnsi="Arimo" w:cs="Arimo"/>
          <w:b/>
          <w:bCs/>
          <w:color w:val="262626" w:themeColor="text1" w:themeTint="D9"/>
          <w:sz w:val="36"/>
          <w:szCs w:val="36"/>
          <w:lang w:val="en-US"/>
        </w:rPr>
        <w:t>Business Objective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E7091" w14:paraId="17DF5C8F" w14:textId="77777777" w:rsidTr="00993E79">
        <w:trPr>
          <w:cantSplit/>
          <w:tblHeader/>
        </w:trPr>
        <w:tc>
          <w:tcPr>
            <w:tcW w:w="9360" w:type="dxa"/>
            <w:tcBorders>
              <w:top w:val="single" w:sz="8" w:space="0" w:color="FFFFFF"/>
              <w:left w:val="single" w:sz="8" w:space="0" w:color="FFFFFF"/>
              <w:bottom w:val="single" w:sz="8" w:space="0" w:color="FFFFFF"/>
              <w:right w:val="single" w:sz="8" w:space="0" w:color="FFFFFF"/>
            </w:tcBorders>
            <w:shd w:val="clear" w:color="auto" w:fill="F5F8FA"/>
            <w:tcMar>
              <w:top w:w="100" w:type="dxa"/>
              <w:left w:w="100" w:type="dxa"/>
              <w:bottom w:w="100" w:type="dxa"/>
              <w:right w:w="100" w:type="dxa"/>
            </w:tcMar>
          </w:tcPr>
          <w:p w14:paraId="4B2037F1" w14:textId="77777777" w:rsidR="00AE7091" w:rsidRPr="001F3EAA" w:rsidRDefault="00AE7091" w:rsidP="00AE7091">
            <w:pPr>
              <w:shd w:val="clear" w:color="auto" w:fill="F5F8FA"/>
              <w:spacing w:after="0"/>
              <w:rPr>
                <w:rFonts w:ascii="Arimo" w:hAnsi="Arimo" w:cs="Arimo"/>
                <w:lang w:val="en-US"/>
              </w:rPr>
            </w:pPr>
            <w:r>
              <w:rPr>
                <w:rFonts w:ascii="Arimo" w:hAnsi="Arimo" w:cs="Arimo"/>
                <w:lang w:val="en-US"/>
              </w:rPr>
              <w:t>This section would consist</w:t>
            </w:r>
            <w:r w:rsidRPr="001F3EAA">
              <w:rPr>
                <w:rFonts w:ascii="Arimo" w:hAnsi="Arimo" w:cs="Arimo"/>
                <w:lang w:val="en-US"/>
              </w:rPr>
              <w:t xml:space="preserve"> the primary purpose of your business. It would describe the purpose your business serves, its position in the market, the market segment it caters to, and so on.</w:t>
            </w:r>
          </w:p>
          <w:p w14:paraId="2E0F0007" w14:textId="77777777" w:rsidR="00AE7091" w:rsidRPr="001F3EAA" w:rsidRDefault="00AE7091" w:rsidP="00AE7091">
            <w:pPr>
              <w:shd w:val="clear" w:color="auto" w:fill="F5F8FA"/>
              <w:rPr>
                <w:rFonts w:ascii="Arimo" w:hAnsi="Arimo" w:cs="Arimo"/>
                <w:lang w:val="en-US"/>
              </w:rPr>
            </w:pPr>
            <w:r w:rsidRPr="001F3EAA">
              <w:rPr>
                <w:rFonts w:ascii="Arimo" w:hAnsi="Arimo" w:cs="Arimo"/>
                <w:lang w:val="en-US"/>
              </w:rPr>
              <w:t xml:space="preserve">This section explains to your readers why your business idea is a good and useful one. </w:t>
            </w:r>
          </w:p>
          <w:p w14:paraId="1080E077" w14:textId="77777777" w:rsidR="00AE7091" w:rsidRPr="001F3EAA" w:rsidRDefault="00AE7091" w:rsidP="00AE7091">
            <w:pPr>
              <w:shd w:val="clear" w:color="auto" w:fill="F5F8FA"/>
              <w:rPr>
                <w:rFonts w:ascii="Arimo" w:hAnsi="Arimo" w:cs="Arimo"/>
                <w:lang w:val="en-US"/>
              </w:rPr>
            </w:pPr>
            <w:r w:rsidRPr="001F3EAA">
              <w:rPr>
                <w:rFonts w:ascii="Arimo" w:hAnsi="Arimo" w:cs="Arimo"/>
                <w:lang w:val="en-US"/>
              </w:rPr>
              <w:t>It also helps your investors decide whether they would like to support your idea or not.</w:t>
            </w:r>
          </w:p>
          <w:p w14:paraId="3B2FF97E" w14:textId="77777777" w:rsidR="00AE7091" w:rsidRPr="00B92469" w:rsidRDefault="00AE7091" w:rsidP="00AE7091">
            <w:pPr>
              <w:shd w:val="clear" w:color="auto" w:fill="F5F8FA"/>
              <w:rPr>
                <w:rFonts w:ascii="Arimo" w:hAnsi="Arimo" w:cs="Arimo"/>
                <w:lang w:val="en-US"/>
              </w:rPr>
            </w:pPr>
            <w:r w:rsidRPr="001F3EAA">
              <w:rPr>
                <w:rFonts w:ascii="Arimo" w:hAnsi="Arimo" w:cs="Arimo"/>
                <w:lang w:val="en-US"/>
              </w:rPr>
              <w:t>So, make sure that you are as clear and direct with your objective as possible.</w:t>
            </w:r>
          </w:p>
          <w:p w14:paraId="3A831C75" w14:textId="77777777" w:rsidR="00AE7091" w:rsidRPr="00AE7091" w:rsidRDefault="00AE7091" w:rsidP="00AE7091">
            <w:pPr>
              <w:shd w:val="clear" w:color="auto" w:fill="F5F8FA"/>
              <w:spacing w:after="0" w:line="276" w:lineRule="auto"/>
              <w:rPr>
                <w:rFonts w:ascii="Arimo" w:hAnsi="Arimo" w:cs="Arimo"/>
                <w:i/>
                <w:lang w:val="en-US"/>
              </w:rPr>
            </w:pPr>
            <w:r w:rsidRPr="00AE7091">
              <w:rPr>
                <w:rFonts w:ascii="Arimo" w:hAnsi="Arimo" w:cs="Arimo"/>
                <w:b/>
                <w:bCs/>
                <w:i/>
                <w:lang w:val="en-US"/>
              </w:rPr>
              <w:t xml:space="preserve">Upmetrics Tip: </w:t>
            </w:r>
            <w:r w:rsidRPr="00AE7091">
              <w:rPr>
                <w:rFonts w:ascii="Arimo" w:hAnsi="Arimo" w:cs="Arimo"/>
                <w:i/>
                <w:lang w:val="en-US"/>
              </w:rPr>
              <w:t>Try to add a consumer pain point that your business solves and</w:t>
            </w:r>
          </w:p>
          <w:p w14:paraId="52E78B7F" w14:textId="77777777" w:rsidR="00AE7091" w:rsidRPr="00AE7091" w:rsidRDefault="00AE7091" w:rsidP="00AE7091">
            <w:pPr>
              <w:shd w:val="clear" w:color="auto" w:fill="F5F8FA"/>
              <w:spacing w:after="0" w:line="276" w:lineRule="auto"/>
              <w:rPr>
                <w:rFonts w:ascii="Arimo" w:hAnsi="Arimo" w:cs="Arimo"/>
                <w:i/>
                <w:lang w:val="en-US"/>
              </w:rPr>
            </w:pPr>
            <w:r w:rsidRPr="00AE7091">
              <w:rPr>
                <w:rFonts w:ascii="Arimo" w:hAnsi="Arimo" w:cs="Arimo"/>
                <w:i/>
                <w:lang w:val="en-US"/>
              </w:rPr>
              <w:t>How it solves it, to make your business objective look more relatable.</w:t>
            </w:r>
          </w:p>
        </w:tc>
      </w:tr>
    </w:tbl>
    <w:p w14:paraId="6EEE901F" w14:textId="77777777" w:rsidR="005B563A" w:rsidRDefault="00AE7091" w:rsidP="00B92469">
      <w:pPr>
        <w:rPr>
          <w:rFonts w:ascii="Arimo" w:hAnsi="Arimo" w:cs="Arimo"/>
          <w:b/>
          <w:bCs/>
          <w:color w:val="262626" w:themeColor="text1" w:themeTint="D9"/>
          <w:sz w:val="36"/>
          <w:szCs w:val="36"/>
          <w:lang w:val="en-US"/>
        </w:rPr>
      </w:pPr>
      <w:r>
        <w:rPr>
          <w:rFonts w:ascii="Arimo" w:hAnsi="Arimo" w:cs="Arimo"/>
          <w:b/>
          <w:bCs/>
          <w:color w:val="262626" w:themeColor="text1" w:themeTint="D9"/>
          <w:sz w:val="36"/>
          <w:szCs w:val="36"/>
          <w:lang w:val="en-US"/>
        </w:rPr>
        <w:br/>
      </w:r>
      <w:r w:rsidR="005B563A" w:rsidRPr="00B92469">
        <w:rPr>
          <w:rFonts w:ascii="Arimo" w:hAnsi="Arimo" w:cs="Arimo"/>
          <w:b/>
          <w:bCs/>
          <w:color w:val="262626" w:themeColor="text1" w:themeTint="D9"/>
          <w:sz w:val="36"/>
          <w:szCs w:val="36"/>
          <w:lang w:val="en-US"/>
        </w:rPr>
        <w:t>Company Profi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E7091" w14:paraId="4220F7F4" w14:textId="77777777" w:rsidTr="00993E79">
        <w:trPr>
          <w:cantSplit/>
          <w:tblHeader/>
        </w:trPr>
        <w:tc>
          <w:tcPr>
            <w:tcW w:w="9360" w:type="dxa"/>
            <w:tcBorders>
              <w:top w:val="single" w:sz="8" w:space="0" w:color="FFFFFF"/>
              <w:left w:val="single" w:sz="8" w:space="0" w:color="FFFFFF"/>
              <w:bottom w:val="single" w:sz="8" w:space="0" w:color="FFFFFF"/>
              <w:right w:val="single" w:sz="8" w:space="0" w:color="FFFFFF"/>
            </w:tcBorders>
            <w:shd w:val="clear" w:color="auto" w:fill="F5F8FA"/>
            <w:tcMar>
              <w:top w:w="100" w:type="dxa"/>
              <w:left w:w="100" w:type="dxa"/>
              <w:bottom w:w="100" w:type="dxa"/>
              <w:right w:w="100" w:type="dxa"/>
            </w:tcMar>
          </w:tcPr>
          <w:p w14:paraId="511BDB9D" w14:textId="77777777" w:rsidR="00AE7091" w:rsidRPr="001F3EAA" w:rsidRDefault="00AE7091" w:rsidP="00AE7091">
            <w:pPr>
              <w:shd w:val="clear" w:color="auto" w:fill="F5F8FA"/>
              <w:rPr>
                <w:rFonts w:ascii="Arimo" w:hAnsi="Arimo" w:cs="Arimo"/>
                <w:lang w:val="en-US"/>
              </w:rPr>
            </w:pPr>
            <w:r w:rsidRPr="001F3EAA">
              <w:rPr>
                <w:rFonts w:ascii="Arimo" w:hAnsi="Arimo" w:cs="Arimo"/>
                <w:lang w:val="en-US"/>
              </w:rPr>
              <w:t>This section would consist of details about your organization. It includes the size of your team, your products and services, your business model, the roles and responsibilities of your team members, etc.</w:t>
            </w:r>
          </w:p>
          <w:p w14:paraId="34C4F4AC" w14:textId="77777777" w:rsidR="00AE7091" w:rsidRPr="00B92469" w:rsidRDefault="00AE7091" w:rsidP="00AE7091">
            <w:pPr>
              <w:shd w:val="clear" w:color="auto" w:fill="F5F8FA"/>
              <w:rPr>
                <w:rFonts w:ascii="Arimo" w:hAnsi="Arimo" w:cs="Arimo"/>
                <w:lang w:val="en-US"/>
              </w:rPr>
            </w:pPr>
            <w:r w:rsidRPr="001F3EAA">
              <w:rPr>
                <w:rFonts w:ascii="Arimo" w:hAnsi="Arimo" w:cs="Arimo"/>
                <w:lang w:val="en-US"/>
              </w:rPr>
              <w:t>It helps a reader understand what you do, and what your business has in store for customers and investors.</w:t>
            </w:r>
          </w:p>
          <w:p w14:paraId="02EB2DC6" w14:textId="77777777" w:rsidR="00AE7091" w:rsidRPr="00AE7091" w:rsidRDefault="00AE7091" w:rsidP="00AE7091">
            <w:pPr>
              <w:shd w:val="clear" w:color="auto" w:fill="F5F8FA"/>
              <w:spacing w:after="0" w:line="276" w:lineRule="auto"/>
              <w:rPr>
                <w:rFonts w:ascii="Arimo" w:hAnsi="Arimo" w:cs="Arimo"/>
                <w:i/>
                <w:lang w:val="en-US"/>
              </w:rPr>
            </w:pPr>
            <w:r w:rsidRPr="00AE7091">
              <w:rPr>
                <w:rFonts w:ascii="Arimo" w:hAnsi="Arimo" w:cs="Arimo"/>
                <w:b/>
                <w:bCs/>
                <w:i/>
                <w:lang w:val="en-US"/>
              </w:rPr>
              <w:t xml:space="preserve">Upmetrics Tip: </w:t>
            </w:r>
            <w:r w:rsidRPr="00AE7091">
              <w:rPr>
                <w:rFonts w:ascii="Arimo" w:hAnsi="Arimo" w:cs="Arimo"/>
                <w:i/>
                <w:lang w:val="en-US"/>
              </w:rPr>
              <w:t xml:space="preserve">Take help from your team while writing this section to ensure that </w:t>
            </w:r>
          </w:p>
          <w:p w14:paraId="1347BCC1" w14:textId="77777777" w:rsidR="00AE7091" w:rsidRPr="00AE7091" w:rsidRDefault="00AE7091" w:rsidP="00AE7091">
            <w:pPr>
              <w:shd w:val="clear" w:color="auto" w:fill="F5F8FA"/>
              <w:spacing w:after="0" w:line="276" w:lineRule="auto"/>
              <w:rPr>
                <w:rFonts w:ascii="Arimo" w:hAnsi="Arimo" w:cs="Arimo"/>
                <w:lang w:val="en-US"/>
              </w:rPr>
            </w:pPr>
            <w:r w:rsidRPr="00AE7091">
              <w:rPr>
                <w:rFonts w:ascii="Arimo" w:hAnsi="Arimo" w:cs="Arimo"/>
                <w:i/>
                <w:lang w:val="en-US"/>
              </w:rPr>
              <w:t>you don’t miss out on important things or include unnecessary details.</w:t>
            </w:r>
          </w:p>
        </w:tc>
      </w:tr>
    </w:tbl>
    <w:p w14:paraId="05D53332" w14:textId="77777777" w:rsidR="00AE7091" w:rsidRDefault="00AE7091" w:rsidP="00B92469">
      <w:pPr>
        <w:rPr>
          <w:rFonts w:ascii="Arimo" w:hAnsi="Arimo" w:cs="Arimo"/>
          <w:b/>
          <w:bCs/>
          <w:color w:val="262626" w:themeColor="text1" w:themeTint="D9"/>
          <w:sz w:val="36"/>
          <w:szCs w:val="36"/>
          <w:lang w:val="en-US"/>
        </w:rPr>
      </w:pPr>
    </w:p>
    <w:p w14:paraId="5F19B9B0" w14:textId="77777777" w:rsidR="00781C3E" w:rsidRDefault="00781C3E" w:rsidP="00B92469">
      <w:pPr>
        <w:rPr>
          <w:rFonts w:ascii="Arimo" w:hAnsi="Arimo" w:cs="Arimo"/>
          <w:b/>
          <w:bCs/>
          <w:color w:val="262626" w:themeColor="text1" w:themeTint="D9"/>
          <w:sz w:val="36"/>
          <w:szCs w:val="36"/>
          <w:lang w:val="en-US"/>
        </w:rPr>
      </w:pPr>
      <w:r w:rsidRPr="00B92469">
        <w:rPr>
          <w:rFonts w:ascii="Arimo" w:hAnsi="Arimo" w:cs="Arimo"/>
          <w:b/>
          <w:bCs/>
          <w:color w:val="262626" w:themeColor="text1" w:themeTint="D9"/>
          <w:sz w:val="36"/>
          <w:szCs w:val="36"/>
          <w:lang w:val="en-US"/>
        </w:rPr>
        <w:t>Market Analysis Summar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E7091" w14:paraId="531D4749" w14:textId="77777777" w:rsidTr="00993E79">
        <w:trPr>
          <w:cantSplit/>
          <w:tblHeader/>
        </w:trPr>
        <w:tc>
          <w:tcPr>
            <w:tcW w:w="9360" w:type="dxa"/>
            <w:tcBorders>
              <w:top w:val="single" w:sz="8" w:space="0" w:color="FFFFFF"/>
              <w:left w:val="single" w:sz="8" w:space="0" w:color="FFFFFF"/>
              <w:bottom w:val="single" w:sz="8" w:space="0" w:color="FFFFFF"/>
              <w:right w:val="single" w:sz="8" w:space="0" w:color="FFFFFF"/>
            </w:tcBorders>
            <w:shd w:val="clear" w:color="auto" w:fill="F5F8FA"/>
            <w:tcMar>
              <w:top w:w="100" w:type="dxa"/>
              <w:left w:w="100" w:type="dxa"/>
              <w:bottom w:w="100" w:type="dxa"/>
              <w:right w:w="100" w:type="dxa"/>
            </w:tcMar>
          </w:tcPr>
          <w:p w14:paraId="78F57B70" w14:textId="77777777" w:rsidR="00AE7091" w:rsidRDefault="00AE7091" w:rsidP="00AE7091">
            <w:pPr>
              <w:shd w:val="clear" w:color="auto" w:fill="F5F8FA"/>
              <w:spacing w:after="0"/>
              <w:rPr>
                <w:rFonts w:ascii="Arimo" w:hAnsi="Arimo" w:cs="Arimo"/>
                <w:lang w:val="en-US"/>
              </w:rPr>
            </w:pPr>
            <w:r w:rsidRPr="001F3EAA">
              <w:rPr>
                <w:rFonts w:ascii="Arimo" w:hAnsi="Arimo" w:cs="Arimo"/>
                <w:lang w:val="en-US"/>
              </w:rPr>
              <w:t>Mention a brief summary of your market analysis in this section. List out everything ranging from market trends, market segments and where your product or service fit in the market. This section helps in explaining where your product fits in the market.</w:t>
            </w:r>
          </w:p>
          <w:p w14:paraId="7C8D641B" w14:textId="77777777" w:rsidR="00AE7091" w:rsidRPr="00B92469" w:rsidRDefault="00AE7091" w:rsidP="00AE7091">
            <w:pPr>
              <w:shd w:val="clear" w:color="auto" w:fill="F5F8FA"/>
              <w:spacing w:after="0"/>
              <w:rPr>
                <w:rFonts w:ascii="Arimo" w:hAnsi="Arimo" w:cs="Arimo"/>
                <w:lang w:val="en-US"/>
              </w:rPr>
            </w:pPr>
          </w:p>
          <w:p w14:paraId="574659B7" w14:textId="77777777" w:rsidR="00AE7091" w:rsidRPr="00AE7091" w:rsidRDefault="00AE7091" w:rsidP="00AE7091">
            <w:pPr>
              <w:shd w:val="clear" w:color="auto" w:fill="F5F8FA"/>
              <w:spacing w:after="0" w:line="276" w:lineRule="auto"/>
              <w:rPr>
                <w:rFonts w:ascii="Arimo" w:hAnsi="Arimo" w:cs="Arimo"/>
                <w:i/>
                <w:lang w:val="en-US"/>
              </w:rPr>
            </w:pPr>
            <w:r w:rsidRPr="00AE7091">
              <w:rPr>
                <w:rFonts w:ascii="Arimo" w:hAnsi="Arimo" w:cs="Arimo"/>
                <w:b/>
                <w:bCs/>
                <w:i/>
                <w:lang w:val="en-US"/>
              </w:rPr>
              <w:t xml:space="preserve">Upmetrics Tip: </w:t>
            </w:r>
            <w:r w:rsidRPr="00AE7091">
              <w:rPr>
                <w:rFonts w:ascii="Arimo" w:hAnsi="Arimo" w:cs="Arimo"/>
                <w:i/>
                <w:lang w:val="en-US"/>
              </w:rPr>
              <w:t xml:space="preserve">Include all the points that can potentially help you convince </w:t>
            </w:r>
          </w:p>
          <w:p w14:paraId="40ECAFB3" w14:textId="77777777" w:rsidR="00AE7091" w:rsidRPr="00AE7091" w:rsidRDefault="005D1C81" w:rsidP="00AE7091">
            <w:pPr>
              <w:shd w:val="clear" w:color="auto" w:fill="F5F8FA"/>
              <w:spacing w:after="0" w:line="276" w:lineRule="auto"/>
              <w:rPr>
                <w:rFonts w:ascii="Arimo" w:hAnsi="Arimo" w:cs="Arimo"/>
                <w:lang w:val="en-US"/>
              </w:rPr>
            </w:pPr>
            <w:r w:rsidRPr="00AE7091">
              <w:rPr>
                <w:rFonts w:ascii="Arimo" w:hAnsi="Arimo" w:cs="Arimo"/>
                <w:i/>
                <w:lang w:val="en-US"/>
              </w:rPr>
              <w:t>Your</w:t>
            </w:r>
            <w:r w:rsidR="00AE7091" w:rsidRPr="00AE7091">
              <w:rPr>
                <w:rFonts w:ascii="Arimo" w:hAnsi="Arimo" w:cs="Arimo"/>
                <w:i/>
                <w:lang w:val="en-US"/>
              </w:rPr>
              <w:t xml:space="preserve"> investors about your business idea.</w:t>
            </w:r>
          </w:p>
        </w:tc>
      </w:tr>
    </w:tbl>
    <w:p w14:paraId="25448C85" w14:textId="77777777" w:rsidR="003C3A6B" w:rsidRPr="00AE7091" w:rsidRDefault="002C2E40" w:rsidP="00AE7091">
      <w:pPr>
        <w:rPr>
          <w:rFonts w:ascii="Arimo" w:hAnsi="Arimo" w:cs="Arimo"/>
          <w:b/>
          <w:bCs/>
          <w:color w:val="262626" w:themeColor="text1" w:themeTint="D9"/>
          <w:sz w:val="36"/>
          <w:szCs w:val="36"/>
          <w:lang w:val="en-US"/>
        </w:rPr>
      </w:pPr>
      <w:r w:rsidRPr="00B92469">
        <w:rPr>
          <w:rFonts w:ascii="Arimo" w:hAnsi="Arimo" w:cs="Arimo"/>
          <w:b/>
          <w:bCs/>
          <w:color w:val="262626" w:themeColor="text1" w:themeTint="D9"/>
          <w:sz w:val="36"/>
          <w:szCs w:val="36"/>
          <w:lang w:val="en-US"/>
        </w:rPr>
        <w:lastRenderedPageBreak/>
        <w:t>Marketing Summar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E7091" w14:paraId="10C6FD45" w14:textId="77777777" w:rsidTr="00993E79">
        <w:trPr>
          <w:cantSplit/>
          <w:tblHeader/>
        </w:trPr>
        <w:tc>
          <w:tcPr>
            <w:tcW w:w="9360" w:type="dxa"/>
            <w:tcBorders>
              <w:top w:val="single" w:sz="8" w:space="0" w:color="FFFFFF"/>
              <w:left w:val="single" w:sz="8" w:space="0" w:color="FFFFFF"/>
              <w:bottom w:val="single" w:sz="8" w:space="0" w:color="FFFFFF"/>
              <w:right w:val="single" w:sz="8" w:space="0" w:color="FFFFFF"/>
            </w:tcBorders>
            <w:shd w:val="clear" w:color="auto" w:fill="F5F8FA"/>
            <w:tcMar>
              <w:top w:w="100" w:type="dxa"/>
              <w:left w:w="100" w:type="dxa"/>
              <w:bottom w:w="100" w:type="dxa"/>
              <w:right w:w="100" w:type="dxa"/>
            </w:tcMar>
          </w:tcPr>
          <w:p w14:paraId="51CF8B5A" w14:textId="77777777" w:rsidR="00AE7091" w:rsidRPr="001F3EAA" w:rsidRDefault="00AE7091" w:rsidP="00AE7091">
            <w:pPr>
              <w:shd w:val="clear" w:color="auto" w:fill="F5F8FA"/>
              <w:spacing w:after="0"/>
              <w:rPr>
                <w:rFonts w:ascii="Arimo" w:hAnsi="Arimo" w:cs="Arimo"/>
                <w:lang w:val="en-US"/>
              </w:rPr>
            </w:pPr>
            <w:r w:rsidRPr="001F3EAA">
              <w:rPr>
                <w:rFonts w:ascii="Arimo" w:hAnsi="Arimo" w:cs="Arimo"/>
                <w:lang w:val="en-US"/>
              </w:rPr>
              <w:t>This segment would consist of the main points of your marketing strategy. Include how you plan on gaining more market share or penetrating an existing market further.</w:t>
            </w:r>
          </w:p>
          <w:p w14:paraId="2221EF03" w14:textId="77777777" w:rsidR="00AE7091" w:rsidRPr="00B92469" w:rsidRDefault="00AE7091" w:rsidP="00AE7091">
            <w:pPr>
              <w:shd w:val="clear" w:color="auto" w:fill="F5F8FA"/>
              <w:rPr>
                <w:rFonts w:ascii="Arimo" w:hAnsi="Arimo" w:cs="Arimo"/>
                <w:lang w:val="en-US"/>
              </w:rPr>
            </w:pPr>
            <w:r w:rsidRPr="001F3EAA">
              <w:rPr>
                <w:rFonts w:ascii="Arimo" w:hAnsi="Arimo" w:cs="Arimo"/>
                <w:lang w:val="en-US"/>
              </w:rPr>
              <w:t>Include what are your goals and targets, as well as how you would advertise your product or service.</w:t>
            </w:r>
          </w:p>
          <w:p w14:paraId="0ADB0E79" w14:textId="77777777" w:rsidR="00AE7091" w:rsidRPr="00AE7091" w:rsidRDefault="00AE7091" w:rsidP="005D1C81">
            <w:pPr>
              <w:shd w:val="clear" w:color="auto" w:fill="F5F8FA"/>
              <w:spacing w:after="0" w:line="276" w:lineRule="auto"/>
              <w:rPr>
                <w:rFonts w:ascii="Arimo" w:hAnsi="Arimo" w:cs="Arimo"/>
                <w:i/>
                <w:lang w:val="en-US"/>
              </w:rPr>
            </w:pPr>
            <w:r w:rsidRPr="00AE7091">
              <w:rPr>
                <w:rFonts w:ascii="Arimo" w:hAnsi="Arimo" w:cs="Arimo"/>
                <w:b/>
                <w:bCs/>
                <w:i/>
                <w:lang w:val="en-US"/>
              </w:rPr>
              <w:t xml:space="preserve">Upmetrics Tip: </w:t>
            </w:r>
            <w:r w:rsidRPr="00AE7091">
              <w:rPr>
                <w:rFonts w:ascii="Arimo" w:hAnsi="Arimo" w:cs="Arimo"/>
                <w:i/>
                <w:lang w:val="en-US"/>
              </w:rPr>
              <w:t>Back your strategies with facts to make it look more convincing.</w:t>
            </w:r>
          </w:p>
        </w:tc>
      </w:tr>
    </w:tbl>
    <w:p w14:paraId="3CEEF438" w14:textId="77777777" w:rsidR="00AE7091" w:rsidRPr="005D1C81" w:rsidRDefault="00AE7091" w:rsidP="00B92469">
      <w:pPr>
        <w:rPr>
          <w:rFonts w:ascii="Arimo" w:hAnsi="Arimo" w:cs="Arimo"/>
          <w:b/>
          <w:bCs/>
          <w:color w:val="262626" w:themeColor="text1" w:themeTint="D9"/>
          <w:sz w:val="24"/>
          <w:szCs w:val="24"/>
          <w:lang w:val="en-US"/>
        </w:rPr>
      </w:pPr>
    </w:p>
    <w:p w14:paraId="361BCC01" w14:textId="77777777" w:rsidR="002C2E40" w:rsidRDefault="002559C2" w:rsidP="00B92469">
      <w:pPr>
        <w:rPr>
          <w:rFonts w:ascii="Arimo" w:hAnsi="Arimo" w:cs="Arimo"/>
          <w:b/>
          <w:bCs/>
          <w:color w:val="262626" w:themeColor="text1" w:themeTint="D9"/>
          <w:sz w:val="36"/>
          <w:szCs w:val="36"/>
          <w:lang w:val="en-US"/>
        </w:rPr>
      </w:pPr>
      <w:r w:rsidRPr="00B92469">
        <w:rPr>
          <w:rFonts w:ascii="Arimo" w:hAnsi="Arimo" w:cs="Arimo"/>
          <w:b/>
          <w:bCs/>
          <w:color w:val="262626" w:themeColor="text1" w:themeTint="D9"/>
          <w:sz w:val="36"/>
          <w:szCs w:val="36"/>
          <w:lang w:val="en-US"/>
        </w:rPr>
        <w:t>Operations Summar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D1C81" w14:paraId="42C200FD" w14:textId="77777777" w:rsidTr="00993E79">
        <w:trPr>
          <w:cantSplit/>
          <w:tblHeader/>
        </w:trPr>
        <w:tc>
          <w:tcPr>
            <w:tcW w:w="9360" w:type="dxa"/>
            <w:tcBorders>
              <w:top w:val="single" w:sz="8" w:space="0" w:color="FFFFFF"/>
              <w:left w:val="single" w:sz="8" w:space="0" w:color="FFFFFF"/>
              <w:bottom w:val="single" w:sz="8" w:space="0" w:color="FFFFFF"/>
              <w:right w:val="single" w:sz="8" w:space="0" w:color="FFFFFF"/>
            </w:tcBorders>
            <w:shd w:val="clear" w:color="auto" w:fill="F5F8FA"/>
            <w:tcMar>
              <w:top w:w="100" w:type="dxa"/>
              <w:left w:w="100" w:type="dxa"/>
              <w:bottom w:w="100" w:type="dxa"/>
              <w:right w:w="100" w:type="dxa"/>
            </w:tcMar>
          </w:tcPr>
          <w:p w14:paraId="636E1D06" w14:textId="77777777" w:rsidR="005D1C81" w:rsidRDefault="005D1C81" w:rsidP="005D1C81">
            <w:pPr>
              <w:shd w:val="clear" w:color="auto" w:fill="F5F8FA"/>
              <w:spacing w:after="0"/>
              <w:rPr>
                <w:rFonts w:ascii="Arimo" w:hAnsi="Arimo" w:cs="Arimo"/>
                <w:lang w:val="en-US"/>
              </w:rPr>
            </w:pPr>
            <w:r w:rsidRPr="001F3EAA">
              <w:rPr>
                <w:rFonts w:ascii="Arimo" w:hAnsi="Arimo" w:cs="Arimo"/>
                <w:lang w:val="en-US"/>
              </w:rPr>
              <w:t>This section would consist of your daily business activities and milestones you plan on achieving with your business.</w:t>
            </w:r>
          </w:p>
          <w:p w14:paraId="125C6725" w14:textId="77777777" w:rsidR="005D1C81" w:rsidRPr="00B301D0" w:rsidRDefault="005D1C81" w:rsidP="005D1C81">
            <w:pPr>
              <w:shd w:val="clear" w:color="auto" w:fill="F5F8FA"/>
              <w:spacing w:after="0"/>
              <w:rPr>
                <w:rFonts w:ascii="Arimo" w:hAnsi="Arimo" w:cs="Arimo"/>
                <w:sz w:val="16"/>
                <w:szCs w:val="16"/>
                <w:lang w:val="en-US"/>
              </w:rPr>
            </w:pPr>
          </w:p>
          <w:p w14:paraId="7DEDA27F" w14:textId="77777777" w:rsidR="005D1C81" w:rsidRPr="001F3EAA" w:rsidRDefault="005D1C81" w:rsidP="005D1C81">
            <w:pPr>
              <w:shd w:val="clear" w:color="auto" w:fill="F5F8FA"/>
              <w:spacing w:after="0"/>
              <w:rPr>
                <w:rFonts w:ascii="Arimo" w:hAnsi="Arimo" w:cs="Arimo"/>
                <w:lang w:val="en-US"/>
              </w:rPr>
            </w:pPr>
            <w:r w:rsidRPr="001F3EAA">
              <w:rPr>
                <w:rFonts w:ascii="Arimo" w:hAnsi="Arimo" w:cs="Arimo"/>
                <w:lang w:val="en-US"/>
              </w:rPr>
              <w:t>This explains what an average day at your company would look like.</w:t>
            </w:r>
          </w:p>
          <w:p w14:paraId="207FDAD9" w14:textId="77777777" w:rsidR="005D1C81" w:rsidRPr="003C3A6B" w:rsidRDefault="005D1C81" w:rsidP="005D1C81">
            <w:pPr>
              <w:shd w:val="clear" w:color="auto" w:fill="F5F8FA"/>
              <w:spacing w:after="0"/>
              <w:rPr>
                <w:rFonts w:ascii="Arimo" w:hAnsi="Arimo" w:cs="Arimo"/>
                <w:b/>
                <w:bCs/>
                <w:sz w:val="16"/>
                <w:szCs w:val="16"/>
                <w:lang w:val="en-US"/>
              </w:rPr>
            </w:pPr>
          </w:p>
          <w:p w14:paraId="63FB8248" w14:textId="77777777" w:rsidR="005D1C81" w:rsidRPr="005D1C81" w:rsidRDefault="005D1C81" w:rsidP="005D1C81">
            <w:pPr>
              <w:shd w:val="clear" w:color="auto" w:fill="F5F8FA"/>
              <w:spacing w:after="0" w:line="276" w:lineRule="auto"/>
              <w:rPr>
                <w:rFonts w:ascii="Arimo" w:hAnsi="Arimo" w:cs="Arimo"/>
                <w:i/>
                <w:lang w:val="en-US"/>
              </w:rPr>
            </w:pPr>
            <w:r w:rsidRPr="005D1C81">
              <w:rPr>
                <w:rFonts w:ascii="Arimo" w:hAnsi="Arimo" w:cs="Arimo"/>
                <w:b/>
                <w:bCs/>
                <w:i/>
                <w:lang w:val="en-US"/>
              </w:rPr>
              <w:t xml:space="preserve">Upmetrics Tip: </w:t>
            </w:r>
            <w:r w:rsidRPr="005D1C81">
              <w:rPr>
                <w:rFonts w:ascii="Arimo" w:hAnsi="Arimo" w:cs="Arimo"/>
                <w:i/>
                <w:lang w:val="en-US"/>
              </w:rPr>
              <w:t>Put an emphasis on your business milestones, and keep them realistic.</w:t>
            </w:r>
          </w:p>
        </w:tc>
      </w:tr>
    </w:tbl>
    <w:p w14:paraId="27ACB4EA" w14:textId="77777777" w:rsidR="005D1C81" w:rsidRPr="005D1C81" w:rsidRDefault="005D1C81" w:rsidP="00B92469">
      <w:pPr>
        <w:rPr>
          <w:rFonts w:ascii="Arimo" w:hAnsi="Arimo" w:cs="Arimo"/>
          <w:b/>
          <w:bCs/>
          <w:color w:val="262626" w:themeColor="text1" w:themeTint="D9"/>
          <w:sz w:val="24"/>
          <w:szCs w:val="24"/>
          <w:lang w:val="en-US"/>
        </w:rPr>
      </w:pPr>
    </w:p>
    <w:p w14:paraId="27A54808" w14:textId="77777777" w:rsidR="00676F37" w:rsidRDefault="00676F37" w:rsidP="00B92469">
      <w:pPr>
        <w:rPr>
          <w:rFonts w:ascii="Arimo" w:hAnsi="Arimo" w:cs="Arimo"/>
          <w:b/>
          <w:bCs/>
          <w:color w:val="262626" w:themeColor="text1" w:themeTint="D9"/>
          <w:sz w:val="36"/>
          <w:szCs w:val="36"/>
          <w:lang w:val="en-US"/>
        </w:rPr>
      </w:pPr>
      <w:r w:rsidRPr="00B92469">
        <w:rPr>
          <w:rFonts w:ascii="Arimo" w:hAnsi="Arimo" w:cs="Arimo"/>
          <w:b/>
          <w:bCs/>
          <w:color w:val="262626" w:themeColor="text1" w:themeTint="D9"/>
          <w:sz w:val="36"/>
          <w:szCs w:val="36"/>
          <w:lang w:val="en-US"/>
        </w:rPr>
        <w:t>Financial Summar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D1C81" w14:paraId="5EF9831C" w14:textId="77777777" w:rsidTr="00993E79">
        <w:trPr>
          <w:cantSplit/>
          <w:tblHeader/>
        </w:trPr>
        <w:tc>
          <w:tcPr>
            <w:tcW w:w="9360" w:type="dxa"/>
            <w:tcBorders>
              <w:top w:val="single" w:sz="8" w:space="0" w:color="FFFFFF"/>
              <w:left w:val="single" w:sz="8" w:space="0" w:color="FFFFFF"/>
              <w:bottom w:val="single" w:sz="8" w:space="0" w:color="FFFFFF"/>
              <w:right w:val="single" w:sz="8" w:space="0" w:color="FFFFFF"/>
            </w:tcBorders>
            <w:shd w:val="clear" w:color="auto" w:fill="F5F8FA"/>
            <w:tcMar>
              <w:top w:w="100" w:type="dxa"/>
              <w:left w:w="100" w:type="dxa"/>
              <w:bottom w:w="100" w:type="dxa"/>
              <w:right w:w="100" w:type="dxa"/>
            </w:tcMar>
          </w:tcPr>
          <w:p w14:paraId="0AC91847" w14:textId="77777777" w:rsidR="005D1C81" w:rsidRDefault="005D1C81" w:rsidP="005D1C81">
            <w:pPr>
              <w:shd w:val="clear" w:color="auto" w:fill="F5F8FA"/>
              <w:spacing w:after="0"/>
              <w:rPr>
                <w:rFonts w:ascii="Arimo" w:hAnsi="Arimo" w:cs="Arimo"/>
                <w:lang w:val="en-US"/>
              </w:rPr>
            </w:pPr>
            <w:r w:rsidRPr="001F3EAA">
              <w:rPr>
                <w:rFonts w:ascii="Arimo" w:hAnsi="Arimo" w:cs="Arimo"/>
                <w:lang w:val="en-US"/>
              </w:rPr>
              <w:t>This section consists of your financial plan. Your cash flow, profit, and balance sheet projections, as well as details about your revenue stream.</w:t>
            </w:r>
          </w:p>
          <w:p w14:paraId="5FB50633" w14:textId="77777777" w:rsidR="005D1C81" w:rsidRPr="00B301D0" w:rsidRDefault="005D1C81" w:rsidP="005D1C81">
            <w:pPr>
              <w:shd w:val="clear" w:color="auto" w:fill="F5F8FA"/>
              <w:spacing w:after="0"/>
              <w:rPr>
                <w:rFonts w:ascii="Arimo" w:hAnsi="Arimo" w:cs="Arimo"/>
                <w:sz w:val="16"/>
                <w:szCs w:val="16"/>
                <w:lang w:val="en-US"/>
              </w:rPr>
            </w:pPr>
          </w:p>
          <w:p w14:paraId="3EBBCB63" w14:textId="77777777" w:rsidR="005D1C81" w:rsidRDefault="005D1C81" w:rsidP="005D1C81">
            <w:pPr>
              <w:shd w:val="clear" w:color="auto" w:fill="F5F8FA"/>
              <w:spacing w:after="0"/>
              <w:rPr>
                <w:rFonts w:ascii="Arimo" w:hAnsi="Arimo" w:cs="Arimo"/>
                <w:lang w:val="en-US"/>
              </w:rPr>
            </w:pPr>
            <w:r w:rsidRPr="001F3EAA">
              <w:rPr>
                <w:rFonts w:ascii="Arimo" w:hAnsi="Arimo" w:cs="Arimo"/>
                <w:lang w:val="en-US"/>
              </w:rPr>
              <w:t xml:space="preserve">This section should help your investor understand how you plan on providing </w:t>
            </w:r>
          </w:p>
          <w:p w14:paraId="45766E48" w14:textId="77777777" w:rsidR="005D1C81" w:rsidRPr="001F3EAA" w:rsidRDefault="005D1C81" w:rsidP="005D1C81">
            <w:pPr>
              <w:shd w:val="clear" w:color="auto" w:fill="F5F8FA"/>
              <w:spacing w:after="0"/>
              <w:rPr>
                <w:rFonts w:ascii="Arimo" w:hAnsi="Arimo" w:cs="Arimo"/>
                <w:lang w:val="en-US"/>
              </w:rPr>
            </w:pPr>
            <w:r w:rsidRPr="001F3EAA">
              <w:rPr>
                <w:rFonts w:ascii="Arimo" w:hAnsi="Arimo" w:cs="Arimo"/>
                <w:lang w:val="en-US"/>
              </w:rPr>
              <w:t>Returns on their investment.</w:t>
            </w:r>
          </w:p>
          <w:p w14:paraId="6B718769" w14:textId="77777777" w:rsidR="005D1C81" w:rsidRPr="00B301D0" w:rsidRDefault="005D1C81" w:rsidP="005D1C81">
            <w:pPr>
              <w:shd w:val="clear" w:color="auto" w:fill="F5F8FA"/>
              <w:spacing w:after="0"/>
              <w:rPr>
                <w:rFonts w:ascii="Arimo" w:hAnsi="Arimo" w:cs="Arimo"/>
                <w:b/>
                <w:bCs/>
                <w:sz w:val="16"/>
                <w:szCs w:val="16"/>
                <w:lang w:val="en-US"/>
              </w:rPr>
            </w:pPr>
          </w:p>
          <w:p w14:paraId="7D64BD61" w14:textId="77777777" w:rsidR="005D1C81" w:rsidRPr="005D1C81" w:rsidRDefault="005D1C81" w:rsidP="005D1C81">
            <w:pPr>
              <w:shd w:val="clear" w:color="auto" w:fill="F5F8FA"/>
              <w:spacing w:after="0" w:line="276" w:lineRule="auto"/>
              <w:rPr>
                <w:rFonts w:ascii="Arimo" w:hAnsi="Arimo" w:cs="Arimo"/>
                <w:i/>
                <w:lang w:val="en-US"/>
              </w:rPr>
            </w:pPr>
            <w:r w:rsidRPr="005D1C81">
              <w:rPr>
                <w:rFonts w:ascii="Arimo" w:hAnsi="Arimo" w:cs="Arimo"/>
                <w:b/>
                <w:bCs/>
                <w:i/>
                <w:lang w:val="en-US"/>
              </w:rPr>
              <w:t xml:space="preserve">Upmetrics Tip: </w:t>
            </w:r>
            <w:r w:rsidRPr="005D1C81">
              <w:rPr>
                <w:rFonts w:ascii="Arimo" w:hAnsi="Arimo" w:cs="Arimo"/>
                <w:i/>
                <w:lang w:val="en-US"/>
              </w:rPr>
              <w:t xml:space="preserve">Include key metrics and the crucial data that is of interest to </w:t>
            </w:r>
          </w:p>
          <w:p w14:paraId="1CC2245B" w14:textId="77777777" w:rsidR="005D1C81" w:rsidRPr="005D1C81" w:rsidRDefault="005D1C81" w:rsidP="005D1C81">
            <w:pPr>
              <w:shd w:val="clear" w:color="auto" w:fill="F5F8FA"/>
              <w:spacing w:after="0" w:line="276" w:lineRule="auto"/>
              <w:rPr>
                <w:rFonts w:ascii="Arimo" w:hAnsi="Arimo" w:cs="Arimo"/>
                <w:lang w:val="en-US"/>
              </w:rPr>
            </w:pPr>
            <w:r w:rsidRPr="005D1C81">
              <w:rPr>
                <w:rFonts w:ascii="Arimo" w:hAnsi="Arimo" w:cs="Arimo"/>
                <w:i/>
                <w:lang w:val="en-US"/>
              </w:rPr>
              <w:t>Your investors in this section.</w:t>
            </w:r>
          </w:p>
        </w:tc>
      </w:tr>
    </w:tbl>
    <w:p w14:paraId="2527B106" w14:textId="77777777" w:rsidR="005D1C81" w:rsidRPr="005D1C81" w:rsidRDefault="005D1C81" w:rsidP="00B92469">
      <w:pPr>
        <w:rPr>
          <w:rFonts w:ascii="Arimo" w:hAnsi="Arimo" w:cs="Arimo"/>
          <w:b/>
          <w:bCs/>
          <w:color w:val="262626" w:themeColor="text1" w:themeTint="D9"/>
          <w:sz w:val="24"/>
          <w:szCs w:val="24"/>
          <w:lang w:val="en-US"/>
        </w:rPr>
      </w:pPr>
    </w:p>
    <w:p w14:paraId="7EBF0393" w14:textId="77777777" w:rsidR="00FE57DF" w:rsidRDefault="00FE57DF" w:rsidP="00B92469">
      <w:pPr>
        <w:rPr>
          <w:rFonts w:ascii="Arimo" w:hAnsi="Arimo" w:cs="Arimo"/>
          <w:b/>
          <w:bCs/>
          <w:color w:val="262626" w:themeColor="text1" w:themeTint="D9"/>
          <w:sz w:val="36"/>
          <w:szCs w:val="36"/>
          <w:lang w:val="en-US"/>
        </w:rPr>
      </w:pPr>
      <w:r w:rsidRPr="00B92469">
        <w:rPr>
          <w:rFonts w:ascii="Arimo" w:hAnsi="Arimo" w:cs="Arimo"/>
          <w:b/>
          <w:bCs/>
          <w:color w:val="262626" w:themeColor="text1" w:themeTint="D9"/>
          <w:sz w:val="36"/>
          <w:szCs w:val="36"/>
          <w:lang w:val="en-US"/>
        </w:rPr>
        <w:t>Conclus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D1C81" w14:paraId="5080FDD3" w14:textId="77777777" w:rsidTr="00993E79">
        <w:trPr>
          <w:cantSplit/>
          <w:tblHeader/>
        </w:trPr>
        <w:tc>
          <w:tcPr>
            <w:tcW w:w="9360" w:type="dxa"/>
            <w:tcBorders>
              <w:top w:val="single" w:sz="8" w:space="0" w:color="FFFFFF"/>
              <w:left w:val="single" w:sz="8" w:space="0" w:color="FFFFFF"/>
              <w:bottom w:val="single" w:sz="8" w:space="0" w:color="FFFFFF"/>
              <w:right w:val="single" w:sz="8" w:space="0" w:color="FFFFFF"/>
            </w:tcBorders>
            <w:shd w:val="clear" w:color="auto" w:fill="F5F8FA"/>
            <w:tcMar>
              <w:top w:w="100" w:type="dxa"/>
              <w:left w:w="100" w:type="dxa"/>
              <w:bottom w:w="100" w:type="dxa"/>
              <w:right w:w="100" w:type="dxa"/>
            </w:tcMar>
          </w:tcPr>
          <w:p w14:paraId="00F91ACA" w14:textId="77777777" w:rsidR="005D1C81" w:rsidRPr="001F3EAA" w:rsidRDefault="005D1C81" w:rsidP="005D1C81">
            <w:pPr>
              <w:shd w:val="clear" w:color="auto" w:fill="F5F8FA"/>
              <w:spacing w:after="0"/>
              <w:rPr>
                <w:rFonts w:ascii="Arimo" w:hAnsi="Arimo" w:cs="Arimo"/>
                <w:lang w:val="en-US"/>
              </w:rPr>
            </w:pPr>
            <w:r w:rsidRPr="001F3EAA">
              <w:rPr>
                <w:rFonts w:ascii="Arimo" w:hAnsi="Arimo" w:cs="Arimo"/>
                <w:lang w:val="en-US"/>
              </w:rPr>
              <w:t>Sum up all that you described in your executive summary and give a brief overview of what you are going to talk about in your plan later on.</w:t>
            </w:r>
          </w:p>
          <w:p w14:paraId="6F855893" w14:textId="77777777" w:rsidR="005D1C81" w:rsidRPr="001F3EAA" w:rsidRDefault="005D1C81" w:rsidP="005D1C81">
            <w:pPr>
              <w:shd w:val="clear" w:color="auto" w:fill="F5F8FA"/>
              <w:rPr>
                <w:rFonts w:ascii="Arimo" w:hAnsi="Arimo" w:cs="Arimo"/>
                <w:lang w:val="en-US"/>
              </w:rPr>
            </w:pPr>
            <w:r w:rsidRPr="001F3EAA">
              <w:rPr>
                <w:rFonts w:ascii="Arimo" w:hAnsi="Arimo" w:cs="Arimo"/>
                <w:lang w:val="en-US"/>
              </w:rPr>
              <w:t>The executive summary helps you explain your business idea in less than 10 minutes. It serves as a pitch to your investors. So, use your words as wisely as possible.</w:t>
            </w:r>
          </w:p>
          <w:p w14:paraId="69A3EB26" w14:textId="77777777" w:rsidR="005D1C81" w:rsidRPr="005D1C81" w:rsidRDefault="005D1C81" w:rsidP="005D1C81">
            <w:pPr>
              <w:shd w:val="clear" w:color="auto" w:fill="F5F8FA"/>
              <w:spacing w:after="0"/>
              <w:rPr>
                <w:rFonts w:ascii="Arimo" w:hAnsi="Arimo" w:cs="Arimo"/>
                <w:lang w:val="en-US"/>
              </w:rPr>
            </w:pPr>
            <w:r w:rsidRPr="001F3EAA">
              <w:rPr>
                <w:rFonts w:ascii="Arimo" w:hAnsi="Arimo" w:cs="Arimo"/>
                <w:lang w:val="en-US"/>
              </w:rPr>
              <w:t>Moreover, it is always a good practice to take suggestions from your team to ensure that you don’t miss out on crucial information. Moreover, you can also get it checked by your friends before you present it to your investors to ensure that an outsider can understand your business idea properly through your executive summary.</w:t>
            </w:r>
          </w:p>
        </w:tc>
      </w:tr>
    </w:tbl>
    <w:p w14:paraId="7F966C81" w14:textId="77777777" w:rsidR="00B301D0" w:rsidRPr="00B301D0" w:rsidRDefault="00B301D0" w:rsidP="005D1C81">
      <w:pPr>
        <w:shd w:val="clear" w:color="auto" w:fill="F5F8FA"/>
        <w:spacing w:after="0"/>
        <w:rPr>
          <w:rFonts w:cstheme="minorHAnsi"/>
          <w:sz w:val="16"/>
          <w:szCs w:val="16"/>
          <w:lang w:val="en-US"/>
        </w:rPr>
      </w:pPr>
    </w:p>
    <w:sectPr w:rsidR="00B301D0" w:rsidRPr="00B301D0" w:rsidSect="000C4BB8">
      <w:pgSz w:w="11906" w:h="16838" w:code="9"/>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32EAD" w14:textId="77777777" w:rsidR="00AE2B44" w:rsidRDefault="00AE2B44" w:rsidP="0010287D">
      <w:pPr>
        <w:spacing w:after="0" w:line="240" w:lineRule="auto"/>
      </w:pPr>
      <w:r>
        <w:separator/>
      </w:r>
    </w:p>
  </w:endnote>
  <w:endnote w:type="continuationSeparator" w:id="0">
    <w:p w14:paraId="5577DA01" w14:textId="77777777" w:rsidR="00AE2B44" w:rsidRDefault="00AE2B44" w:rsidP="00102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mo">
    <w:altName w:val="Arial"/>
    <w:charset w:val="00"/>
    <w:family w:val="swiss"/>
    <w:pitch w:val="variable"/>
    <w:sig w:usb0="00000000" w:usb1="500078FF" w:usb2="00000021" w:usb3="00000000" w:csb0="000001BF" w:csb1="00000000"/>
  </w:font>
  <w:font w:name="Avenir">
    <w:altName w:val="Times New Roman"/>
    <w:charset w:val="00"/>
    <w:family w:val="auto"/>
    <w:pitch w:val="default"/>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24343" w14:textId="77777777" w:rsidR="00AE2B44" w:rsidRDefault="00AE2B44" w:rsidP="0010287D">
      <w:pPr>
        <w:spacing w:after="0" w:line="240" w:lineRule="auto"/>
      </w:pPr>
      <w:r>
        <w:separator/>
      </w:r>
    </w:p>
  </w:footnote>
  <w:footnote w:type="continuationSeparator" w:id="0">
    <w:p w14:paraId="3F510DCB" w14:textId="77777777" w:rsidR="00AE2B44" w:rsidRDefault="00AE2B44" w:rsidP="001028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65E12"/>
    <w:multiLevelType w:val="hybridMultilevel"/>
    <w:tmpl w:val="4358D3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750151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tDA3M7E0tzSxtDBS0lEKTi0uzszPAykwrAUAoKBVGywAAAA="/>
  </w:docVars>
  <w:rsids>
    <w:rsidRoot w:val="00F55557"/>
    <w:rsid w:val="00055B09"/>
    <w:rsid w:val="000C4BB8"/>
    <w:rsid w:val="0010287D"/>
    <w:rsid w:val="0017526C"/>
    <w:rsid w:val="00184806"/>
    <w:rsid w:val="001B088F"/>
    <w:rsid w:val="001F3EAA"/>
    <w:rsid w:val="00207528"/>
    <w:rsid w:val="0024674C"/>
    <w:rsid w:val="002559C2"/>
    <w:rsid w:val="002820F5"/>
    <w:rsid w:val="002C2E40"/>
    <w:rsid w:val="002C2E5C"/>
    <w:rsid w:val="003635A7"/>
    <w:rsid w:val="00393BB8"/>
    <w:rsid w:val="003C3A6B"/>
    <w:rsid w:val="005042F1"/>
    <w:rsid w:val="005059A6"/>
    <w:rsid w:val="005B563A"/>
    <w:rsid w:val="005D1C81"/>
    <w:rsid w:val="006373A6"/>
    <w:rsid w:val="00676F37"/>
    <w:rsid w:val="006B7E41"/>
    <w:rsid w:val="006C53D1"/>
    <w:rsid w:val="006E0FB8"/>
    <w:rsid w:val="00781C3E"/>
    <w:rsid w:val="008673AA"/>
    <w:rsid w:val="009A3C8B"/>
    <w:rsid w:val="009C7E32"/>
    <w:rsid w:val="00A64975"/>
    <w:rsid w:val="00AE2B44"/>
    <w:rsid w:val="00AE7091"/>
    <w:rsid w:val="00B0575D"/>
    <w:rsid w:val="00B2642E"/>
    <w:rsid w:val="00B301D0"/>
    <w:rsid w:val="00B92469"/>
    <w:rsid w:val="00BC3220"/>
    <w:rsid w:val="00C1754D"/>
    <w:rsid w:val="00C61E1F"/>
    <w:rsid w:val="00E45F8B"/>
    <w:rsid w:val="00E65795"/>
    <w:rsid w:val="00F118DE"/>
    <w:rsid w:val="00F55557"/>
    <w:rsid w:val="00F80A27"/>
    <w:rsid w:val="00FA2F27"/>
    <w:rsid w:val="00FD76F5"/>
    <w:rsid w:val="00FE57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21ACC8"/>
  <w15:docId w15:val="{B7D8EE22-B49F-4EC6-86DA-B9D7026C7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92469"/>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184806"/>
    <w:pPr>
      <w:ind w:left="720"/>
      <w:contextualSpacing/>
    </w:pPr>
  </w:style>
  <w:style w:type="paragraph" w:styleId="Glava">
    <w:name w:val="header"/>
    <w:basedOn w:val="Navaden"/>
    <w:link w:val="GlavaZnak"/>
    <w:uiPriority w:val="99"/>
    <w:unhideWhenUsed/>
    <w:rsid w:val="0010287D"/>
    <w:pPr>
      <w:tabs>
        <w:tab w:val="center" w:pos="4513"/>
        <w:tab w:val="right" w:pos="9026"/>
      </w:tabs>
      <w:spacing w:after="0" w:line="240" w:lineRule="auto"/>
    </w:pPr>
  </w:style>
  <w:style w:type="character" w:customStyle="1" w:styleId="GlavaZnak">
    <w:name w:val="Glava Znak"/>
    <w:basedOn w:val="Privzetapisavaodstavka"/>
    <w:link w:val="Glava"/>
    <w:uiPriority w:val="99"/>
    <w:rsid w:val="0010287D"/>
  </w:style>
  <w:style w:type="paragraph" w:styleId="Noga">
    <w:name w:val="footer"/>
    <w:basedOn w:val="Navaden"/>
    <w:link w:val="NogaZnak"/>
    <w:uiPriority w:val="99"/>
    <w:unhideWhenUsed/>
    <w:rsid w:val="0010287D"/>
    <w:pPr>
      <w:tabs>
        <w:tab w:val="center" w:pos="4513"/>
        <w:tab w:val="right" w:pos="9026"/>
      </w:tabs>
      <w:spacing w:after="0" w:line="240" w:lineRule="auto"/>
    </w:pPr>
  </w:style>
  <w:style w:type="character" w:customStyle="1" w:styleId="NogaZnak">
    <w:name w:val="Noga Znak"/>
    <w:basedOn w:val="Privzetapisavaodstavka"/>
    <w:link w:val="Noga"/>
    <w:uiPriority w:val="99"/>
    <w:rsid w:val="0010287D"/>
  </w:style>
  <w:style w:type="paragraph" w:customStyle="1" w:styleId="Normal1">
    <w:name w:val="Normal1"/>
    <w:rsid w:val="00B92469"/>
    <w:pPr>
      <w:spacing w:after="0" w:line="276" w:lineRule="auto"/>
    </w:pPr>
    <w:rPr>
      <w:rFonts w:ascii="Arial" w:eastAsia="Arial" w:hAnsi="Arial" w:cs="Arial"/>
      <w:lang w:val="en-US"/>
    </w:rPr>
  </w:style>
  <w:style w:type="paragraph" w:styleId="Naslov">
    <w:name w:val="Title"/>
    <w:basedOn w:val="Normal1"/>
    <w:next w:val="Normal1"/>
    <w:link w:val="NaslovZnak"/>
    <w:rsid w:val="00B92469"/>
    <w:pPr>
      <w:keepNext/>
      <w:keepLines/>
      <w:spacing w:after="60"/>
    </w:pPr>
    <w:rPr>
      <w:sz w:val="52"/>
      <w:szCs w:val="52"/>
    </w:rPr>
  </w:style>
  <w:style w:type="character" w:customStyle="1" w:styleId="NaslovZnak">
    <w:name w:val="Naslov Znak"/>
    <w:basedOn w:val="Privzetapisavaodstavka"/>
    <w:link w:val="Naslov"/>
    <w:rsid w:val="00B92469"/>
    <w:rPr>
      <w:rFonts w:ascii="Arial" w:eastAsia="Arial" w:hAnsi="Arial" w:cs="Arial"/>
      <w:sz w:val="52"/>
      <w:szCs w:val="52"/>
      <w:lang w:val="en-US"/>
    </w:rPr>
  </w:style>
  <w:style w:type="character" w:styleId="Hiperpovezava">
    <w:name w:val="Hyperlink"/>
    <w:basedOn w:val="Privzetapisavaodstavka"/>
    <w:uiPriority w:val="99"/>
    <w:unhideWhenUsed/>
    <w:rsid w:val="00B92469"/>
    <w:rPr>
      <w:color w:val="0563C1" w:themeColor="hyperlink"/>
      <w:u w:val="single"/>
    </w:rPr>
  </w:style>
  <w:style w:type="character" w:styleId="SledenaHiperpovezava">
    <w:name w:val="FollowedHyperlink"/>
    <w:basedOn w:val="Privzetapisavaodstavka"/>
    <w:uiPriority w:val="99"/>
    <w:semiHidden/>
    <w:unhideWhenUsed/>
    <w:rsid w:val="00B301D0"/>
    <w:rPr>
      <w:color w:val="954F72" w:themeColor="followedHyperlink"/>
      <w:u w:val="single"/>
    </w:rPr>
  </w:style>
  <w:style w:type="paragraph" w:styleId="Besedilooblaka">
    <w:name w:val="Balloon Text"/>
    <w:basedOn w:val="Navaden"/>
    <w:link w:val="BesedilooblakaZnak"/>
    <w:uiPriority w:val="99"/>
    <w:semiHidden/>
    <w:unhideWhenUsed/>
    <w:rsid w:val="00AE7091"/>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E7091"/>
    <w:rPr>
      <w:rFonts w:ascii="Tahoma" w:hAnsi="Tahoma" w:cs="Tahoma"/>
      <w:sz w:val="16"/>
      <w:szCs w:val="16"/>
    </w:rPr>
  </w:style>
  <w:style w:type="paragraph" w:customStyle="1" w:styleId="Navaden1">
    <w:name w:val="Navaden1"/>
    <w:rsid w:val="00AE7091"/>
    <w:pPr>
      <w:spacing w:after="0" w:line="276"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pmetrics.co/call-to-download?utm_source=executive-summary&amp;utm_medium=create-business-plan&amp;utm_campaign=download&amp;discount=WELCOME-10" TargetMode="Externa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E58C0FD2598BC34BB10029D630BE6C52" ma:contentTypeVersion="15" ma:contentTypeDescription="Ein neues Dokument erstellen." ma:contentTypeScope="" ma:versionID="4f5b1b3adde68a1c98f256a2a25cb658">
  <xsd:schema xmlns:xsd="http://www.w3.org/2001/XMLSchema" xmlns:xs="http://www.w3.org/2001/XMLSchema" xmlns:p="http://schemas.microsoft.com/office/2006/metadata/properties" xmlns:ns2="0b8696ba-0d60-407c-aac4-a374dc9cf1fc" xmlns:ns3="19b3734c-c8bc-42b0-8c5a-84590a3fd36e" targetNamespace="http://schemas.microsoft.com/office/2006/metadata/properties" ma:root="true" ma:fieldsID="abcaec901b33ac043ce08fa3283bb652" ns2:_="" ns3:_="">
    <xsd:import namespace="0b8696ba-0d60-407c-aac4-a374dc9cf1fc"/>
    <xsd:import namespace="19b3734c-c8bc-42b0-8c5a-84590a3fd3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696ba-0d60-407c-aac4-a374dc9cf1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44713719-142a-479d-b113-b9f508a82a3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b3734c-c8bc-42b0-8c5a-84590a3fd36e"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8cf6f01-6843-4c15-952e-a26e55d54a73}" ma:internalName="TaxCatchAll" ma:showField="CatchAllData" ma:web="19b3734c-c8bc-42b0-8c5a-84590a3fd36e">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8696ba-0d60-407c-aac4-a374dc9cf1fc">
      <Terms xmlns="http://schemas.microsoft.com/office/infopath/2007/PartnerControls"/>
    </lcf76f155ced4ddcb4097134ff3c332f>
    <TaxCatchAll xmlns="19b3734c-c8bc-42b0-8c5a-84590a3fd36e" xsi:nil="true"/>
  </documentManagement>
</p:properties>
</file>

<file path=customXml/itemProps1.xml><?xml version="1.0" encoding="utf-8"?>
<ds:datastoreItem xmlns:ds="http://schemas.openxmlformats.org/officeDocument/2006/customXml" ds:itemID="{ECA46127-9E2C-419F-AC72-A4FE5F3C44ED}">
  <ds:schemaRefs>
    <ds:schemaRef ds:uri="http://schemas.openxmlformats.org/officeDocument/2006/bibliography"/>
  </ds:schemaRefs>
</ds:datastoreItem>
</file>

<file path=customXml/itemProps2.xml><?xml version="1.0" encoding="utf-8"?>
<ds:datastoreItem xmlns:ds="http://schemas.openxmlformats.org/officeDocument/2006/customXml" ds:itemID="{8A32CE55-CAF5-4FB4-87A6-13D24BC39CB7}"/>
</file>

<file path=customXml/itemProps3.xml><?xml version="1.0" encoding="utf-8"?>
<ds:datastoreItem xmlns:ds="http://schemas.openxmlformats.org/officeDocument/2006/customXml" ds:itemID="{AC162353-73F2-4510-9A46-4A4A1447604C}"/>
</file>

<file path=customXml/itemProps4.xml><?xml version="1.0" encoding="utf-8"?>
<ds:datastoreItem xmlns:ds="http://schemas.openxmlformats.org/officeDocument/2006/customXml" ds:itemID="{83E6B612-5BFA-4BD0-8C00-3BC130A6F58E}"/>
</file>

<file path=docProps/app.xml><?xml version="1.0" encoding="utf-8"?>
<Properties xmlns="http://schemas.openxmlformats.org/officeDocument/2006/extended-properties" xmlns:vt="http://schemas.openxmlformats.org/officeDocument/2006/docPropsVTypes">
  <Template>Normal</Template>
  <TotalTime>1</TotalTime>
  <Pages>4</Pages>
  <Words>730</Words>
  <Characters>416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upmetrics@outlook.com</dc:creator>
  <cp:keywords/>
  <dc:description/>
  <cp:lastModifiedBy>Ksenija Glažar</cp:lastModifiedBy>
  <cp:revision>2</cp:revision>
  <dcterms:created xsi:type="dcterms:W3CDTF">2025-02-21T08:24:00Z</dcterms:created>
  <dcterms:modified xsi:type="dcterms:W3CDTF">2025-02-2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C0FD2598BC34BB10029D630BE6C52</vt:lpwstr>
  </property>
  <property fmtid="{D5CDD505-2E9C-101B-9397-08002B2CF9AE}" pid="3" name="MediaServiceImageTags">
    <vt:lpwstr/>
  </property>
</Properties>
</file>